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988854" w14:textId="77777777" w:rsidR="00847E8F" w:rsidRPr="00E11E6E" w:rsidRDefault="00000000" w:rsidP="00E11E6E">
      <w:pPr>
        <w:pStyle w:val="Title"/>
        <w:tabs>
          <w:tab w:val="left" w:pos="0"/>
        </w:tabs>
        <w:ind w:hanging="426"/>
        <w:rPr>
          <w:sz w:val="48"/>
          <w:szCs w:val="48"/>
        </w:rPr>
      </w:pPr>
      <w:r w:rsidRPr="00E11E6E">
        <w:rPr>
          <w:sz w:val="48"/>
          <w:szCs w:val="48"/>
        </w:rPr>
        <w:t>Pharma Regulatory Chatbot - Final Project Report</w:t>
      </w:r>
    </w:p>
    <w:p w14:paraId="58B2CBEA" w14:textId="77777777" w:rsidR="00847E8F" w:rsidRDefault="00000000">
      <w:r>
        <w:pict w14:anchorId="4977D413">
          <v:rect id="_x0000_i1025" style="width:0;height:1.5pt" o:hralign="center" o:hrstd="t" o:hr="t"/>
        </w:pict>
      </w:r>
    </w:p>
    <w:p w14:paraId="4697588E" w14:textId="4859E672" w:rsidR="00CE1654" w:rsidRPr="00685404" w:rsidRDefault="00000000" w:rsidP="00E11E6E">
      <w:pPr>
        <w:pStyle w:val="BodyText"/>
        <w:spacing w:line="360" w:lineRule="auto"/>
        <w:rPr>
          <w:b/>
          <w:bCs/>
        </w:rPr>
      </w:pPr>
      <w:r w:rsidRPr="00685404">
        <w:rPr>
          <w:b/>
          <w:bCs/>
          <w:sz w:val="28"/>
          <w:szCs w:val="28"/>
        </w:rPr>
        <w:t>Project Title:</w:t>
      </w:r>
      <w:r w:rsidRPr="00685404">
        <w:rPr>
          <w:sz w:val="28"/>
          <w:szCs w:val="28"/>
        </w:rPr>
        <w:t xml:space="preserve"> Pharma Regulatory Chatbot Using Mistral-7B and Streamlit UI</w:t>
      </w:r>
      <w:r w:rsidR="00E11E6E" w:rsidRPr="00685404">
        <w:rPr>
          <w:sz w:val="28"/>
          <w:szCs w:val="28"/>
        </w:rPr>
        <w:t>.</w:t>
      </w:r>
    </w:p>
    <w:p w14:paraId="57D95769" w14:textId="3BEA7DA1" w:rsidR="00CE1654" w:rsidRPr="00685404" w:rsidRDefault="00000000" w:rsidP="00E11E6E">
      <w:pPr>
        <w:pStyle w:val="BodyText"/>
        <w:spacing w:line="360" w:lineRule="auto"/>
        <w:rPr>
          <w:b/>
          <w:bCs/>
        </w:rPr>
      </w:pPr>
      <w:r w:rsidRPr="00BF4426">
        <w:rPr>
          <w:b/>
          <w:bCs/>
          <w:sz w:val="28"/>
          <w:szCs w:val="28"/>
        </w:rPr>
        <w:t>Author:</w:t>
      </w:r>
      <w:r w:rsidRPr="00685404">
        <w:t xml:space="preserve"> Tvisha Shetty</w:t>
      </w:r>
    </w:p>
    <w:p w14:paraId="0BA9D8AD" w14:textId="4F07902A" w:rsidR="00CE1654" w:rsidRPr="00BF4426" w:rsidRDefault="00000000" w:rsidP="00495995">
      <w:pPr>
        <w:pStyle w:val="BodyText"/>
        <w:spacing w:line="360" w:lineRule="auto"/>
      </w:pPr>
      <w:r w:rsidRPr="00BF4426">
        <w:rPr>
          <w:b/>
          <w:bCs/>
          <w:sz w:val="28"/>
          <w:szCs w:val="28"/>
        </w:rPr>
        <w:t>Tools Used</w:t>
      </w:r>
      <w:r w:rsidRPr="00685404">
        <w:rPr>
          <w:b/>
          <w:bCs/>
        </w:rPr>
        <w:t>:</w:t>
      </w:r>
      <w:r w:rsidRPr="00685404">
        <w:t xml:space="preserve"> Python, LangChain, Hugging Face, FAISS, Together API, Streamlit</w:t>
      </w:r>
    </w:p>
    <w:p w14:paraId="7461F9BD" w14:textId="47FB3840" w:rsidR="00E11E6E" w:rsidRPr="00685404" w:rsidRDefault="00000000" w:rsidP="00495995">
      <w:pPr>
        <w:pStyle w:val="BodyText"/>
        <w:spacing w:line="360" w:lineRule="auto"/>
      </w:pPr>
      <w:r w:rsidRPr="00BF4426">
        <w:rPr>
          <w:b/>
          <w:bCs/>
          <w:sz w:val="28"/>
          <w:szCs w:val="28"/>
        </w:rPr>
        <w:t>Abstract:</w:t>
      </w:r>
      <w:r w:rsidRPr="00685404">
        <w:br/>
        <w:t>This project involves building a smart pharma regulatory chatbot that reads regulatory PDF documents (SOPs, FDA guidelines, cGMP policies) and answers user queries based on document context. It integrates LangChain for chunking, FAISS for vector search, Mistral-7B via Together API for natural language understanding, and Streamlit for an interactive UI.</w:t>
      </w:r>
    </w:p>
    <w:p w14:paraId="57B6C4DD" w14:textId="5B27AD3A" w:rsidR="00CE1654" w:rsidRDefault="00000000" w:rsidP="00CE1654">
      <w:pPr>
        <w:pStyle w:val="BodyText"/>
        <w:spacing w:line="360" w:lineRule="auto"/>
      </w:pPr>
      <w:r w:rsidRPr="00685404">
        <w:t xml:space="preserve"> This chatbot ensures regulatory compliance </w:t>
      </w:r>
      <w:r w:rsidR="00E11E6E" w:rsidRPr="00685404">
        <w:t xml:space="preserve">, thereby </w:t>
      </w:r>
      <w:r w:rsidRPr="00685404">
        <w:t>reducing manual document lookup.</w:t>
      </w:r>
    </w:p>
    <w:p w14:paraId="15B1E40F" w14:textId="77777777" w:rsidR="00BF4426" w:rsidRPr="00BF4426" w:rsidRDefault="00BF4426" w:rsidP="00CE1654">
      <w:pPr>
        <w:pStyle w:val="BodyText"/>
        <w:spacing w:line="360" w:lineRule="auto"/>
      </w:pPr>
    </w:p>
    <w:p w14:paraId="4FFC7ECC" w14:textId="056390CD" w:rsidR="00CE1654" w:rsidRPr="00CE1654" w:rsidRDefault="00CE1654" w:rsidP="00CE1654">
      <w:pPr>
        <w:pStyle w:val="BodyText"/>
        <w:spacing w:line="360" w:lineRule="auto"/>
        <w:rPr>
          <w:b/>
          <w:bCs/>
          <w:sz w:val="28"/>
          <w:szCs w:val="28"/>
          <w:lang w:val="en-IN"/>
        </w:rPr>
      </w:pPr>
      <w:r w:rsidRPr="00CE1654">
        <w:rPr>
          <w:b/>
          <w:bCs/>
          <w:sz w:val="28"/>
          <w:szCs w:val="28"/>
          <w:lang w:val="en-IN"/>
        </w:rPr>
        <w:t>Introduction</w:t>
      </w:r>
      <w:r w:rsidRPr="00BF4426">
        <w:rPr>
          <w:b/>
          <w:bCs/>
          <w:sz w:val="28"/>
          <w:szCs w:val="28"/>
          <w:lang w:val="en-IN"/>
        </w:rPr>
        <w:t>:</w:t>
      </w:r>
    </w:p>
    <w:p w14:paraId="0957A50E" w14:textId="358E4B3A" w:rsidR="00CE1654" w:rsidRPr="00685404" w:rsidRDefault="00CE1654" w:rsidP="00CE1654">
      <w:pPr>
        <w:pStyle w:val="BodyText"/>
        <w:spacing w:line="360" w:lineRule="auto"/>
        <w:rPr>
          <w:lang w:val="en-IN"/>
        </w:rPr>
      </w:pPr>
      <w:r w:rsidRPr="00CE1654">
        <w:rPr>
          <w:lang w:val="en-IN"/>
        </w:rPr>
        <w:t>In the pharmaceutical industry, ensuring adherence to regulatory norms and guidelines is critical for quality control and compliance. This project presents an intelligent chatbot system designed to simplify access to standard operating procedures (SOPs), cGMP guidelines, and FDA regulations. By leveraging powerful natural language processing (NLP) and retrieval techniques, the chatbot allows quality assurance (QA) and quality control (QC) professionals to query extensive documentation using natural language and receive accurate, context-bound answers instantly. The system brings together modern AI capabilities such as LangChain, Hugging Face embeddings, FAISS vector databases, and Mistral-7B LLM, wrapped within a secure, user-friendly Streamlit interface.</w:t>
      </w:r>
    </w:p>
    <w:p w14:paraId="5F48F35C" w14:textId="77777777" w:rsidR="00BF4426" w:rsidRDefault="00BF4426" w:rsidP="00797B8B">
      <w:pPr>
        <w:pStyle w:val="BodyText"/>
        <w:spacing w:line="360" w:lineRule="auto"/>
        <w:rPr>
          <w:b/>
          <w:bCs/>
          <w:sz w:val="28"/>
          <w:szCs w:val="28"/>
          <w:lang w:val="en-IN"/>
        </w:rPr>
      </w:pPr>
    </w:p>
    <w:p w14:paraId="23562F14" w14:textId="77777777" w:rsidR="00BF4426" w:rsidRDefault="00BF4426" w:rsidP="00797B8B">
      <w:pPr>
        <w:pStyle w:val="BodyText"/>
        <w:spacing w:line="360" w:lineRule="auto"/>
        <w:rPr>
          <w:b/>
          <w:bCs/>
          <w:sz w:val="28"/>
          <w:szCs w:val="28"/>
          <w:lang w:val="en-IN"/>
        </w:rPr>
      </w:pPr>
    </w:p>
    <w:p w14:paraId="2386758F" w14:textId="2DE257A4" w:rsidR="00CE1654" w:rsidRPr="00CE1654" w:rsidRDefault="00CE1654" w:rsidP="00797B8B">
      <w:pPr>
        <w:pStyle w:val="BodyText"/>
        <w:spacing w:line="360" w:lineRule="auto"/>
        <w:rPr>
          <w:b/>
          <w:bCs/>
          <w:sz w:val="28"/>
          <w:szCs w:val="28"/>
          <w:lang w:val="en-IN"/>
        </w:rPr>
      </w:pPr>
      <w:r w:rsidRPr="00CE1654">
        <w:rPr>
          <w:b/>
          <w:bCs/>
          <w:sz w:val="28"/>
          <w:szCs w:val="28"/>
          <w:lang w:val="en-IN"/>
        </w:rPr>
        <w:lastRenderedPageBreak/>
        <w:t>Objective</w:t>
      </w:r>
      <w:r w:rsidRPr="00BF4426">
        <w:rPr>
          <w:b/>
          <w:bCs/>
          <w:sz w:val="28"/>
          <w:szCs w:val="28"/>
          <w:lang w:val="en-IN"/>
        </w:rPr>
        <w:t>:</w:t>
      </w:r>
    </w:p>
    <w:p w14:paraId="10997B9F" w14:textId="6B28454C" w:rsidR="00CE1654" w:rsidRPr="00685404" w:rsidRDefault="00CE1654" w:rsidP="00797B8B">
      <w:pPr>
        <w:pStyle w:val="BodyText"/>
        <w:spacing w:line="360" w:lineRule="auto"/>
        <w:rPr>
          <w:lang w:val="en-IN"/>
        </w:rPr>
      </w:pPr>
      <w:r w:rsidRPr="00CE1654">
        <w:rPr>
          <w:lang w:val="en-IN"/>
        </w:rPr>
        <w:t>The primary objective of this project is to develop a secure, organization-ready chatbot that can intelligently answer queries related to pharmaceutical regulatory documents such as SOPs, FDA guidelines, and cGMP policies. It aims to automate the retrieval of regulatory knowledge from uploaded documents, eliminate guesswork by enforcing context-limited answers, and ensure accuracy through structured prompt engineering. The chatbot supports multi-document ingestion, interactive querying, and is optimized for deployment in VPN-secured private networks using a hidden password system to restrict access.</w:t>
      </w:r>
    </w:p>
    <w:p w14:paraId="73F7E6BC" w14:textId="394166AC" w:rsidR="00847E8F" w:rsidRPr="00685404" w:rsidRDefault="00000000" w:rsidP="00BF4426">
      <w:pPr>
        <w:pStyle w:val="BodyText"/>
        <w:spacing w:line="360" w:lineRule="auto"/>
      </w:pPr>
      <w:r w:rsidRPr="00685404">
        <w:rPr>
          <w:b/>
          <w:bCs/>
        </w:rPr>
        <w:t>Goal:</w:t>
      </w:r>
      <w:r w:rsidRPr="00685404">
        <w:t xml:space="preserve"> Build a chatbot that answers queries about SOPs, cGMP guidelines, or FDA regulations using pre-loaded PDFs </w:t>
      </w:r>
      <w:r w:rsidR="00E11E6E" w:rsidRPr="00685404">
        <w:t>.</w:t>
      </w:r>
      <w:r w:rsidRPr="00685404">
        <w:br/>
      </w:r>
      <w:r w:rsidRPr="00BF4426">
        <w:rPr>
          <w:b/>
          <w:bCs/>
          <w:sz w:val="28"/>
          <w:szCs w:val="28"/>
        </w:rPr>
        <w:t>Tech:</w:t>
      </w:r>
      <w:r w:rsidRPr="00685404">
        <w:t xml:space="preserve"> LangChain + OpenAI/Mistral + local PDF data (offline) + CNN + NLP</w:t>
      </w:r>
      <w:r w:rsidRPr="00685404">
        <w:br/>
      </w:r>
      <w:r w:rsidRPr="00BF4426">
        <w:rPr>
          <w:b/>
          <w:bCs/>
          <w:sz w:val="28"/>
          <w:szCs w:val="28"/>
        </w:rPr>
        <w:t>Value:</w:t>
      </w:r>
      <w:r w:rsidRPr="00685404">
        <w:t xml:space="preserve"> Helps QA/QC teams quickly access process steps and regulatory norms.</w:t>
      </w:r>
    </w:p>
    <w:p w14:paraId="663E4FDD" w14:textId="77777777" w:rsidR="00CE1654" w:rsidRPr="00685404" w:rsidRDefault="00CE1654">
      <w:pPr>
        <w:pStyle w:val="BodyText"/>
      </w:pPr>
    </w:p>
    <w:p w14:paraId="6E6244B4" w14:textId="5AA37834" w:rsidR="00CE1654" w:rsidRPr="00CE1654" w:rsidRDefault="00CE1654" w:rsidP="00CE1654">
      <w:pPr>
        <w:pStyle w:val="BodyText"/>
        <w:rPr>
          <w:b/>
          <w:bCs/>
          <w:sz w:val="28"/>
          <w:szCs w:val="28"/>
          <w:lang w:val="en-IN"/>
        </w:rPr>
      </w:pPr>
      <w:r w:rsidRPr="00CE1654">
        <w:rPr>
          <w:b/>
          <w:bCs/>
          <w:sz w:val="28"/>
          <w:szCs w:val="28"/>
          <w:lang w:val="en-IN"/>
        </w:rPr>
        <w:t xml:space="preserve"> Project Highlights</w:t>
      </w:r>
      <w:r w:rsidRPr="00BF4426">
        <w:rPr>
          <w:b/>
          <w:bCs/>
          <w:sz w:val="28"/>
          <w:szCs w:val="28"/>
          <w:lang w:val="en-IN"/>
        </w:rPr>
        <w:t>:</w:t>
      </w:r>
    </w:p>
    <w:p w14:paraId="4AF2917F" w14:textId="77777777" w:rsidR="00CE1654" w:rsidRPr="00CE1654" w:rsidRDefault="00CE1654" w:rsidP="00797B8B">
      <w:pPr>
        <w:pStyle w:val="BodyText"/>
        <w:numPr>
          <w:ilvl w:val="0"/>
          <w:numId w:val="9"/>
        </w:numPr>
        <w:spacing w:line="360" w:lineRule="auto"/>
        <w:rPr>
          <w:lang w:val="en-IN"/>
        </w:rPr>
      </w:pPr>
      <w:r w:rsidRPr="00CE1654">
        <w:rPr>
          <w:lang w:val="en-IN"/>
        </w:rPr>
        <w:t>Successfully integrated LangChain and Mistral-7B to create a context-aware regulatory assistant.</w:t>
      </w:r>
    </w:p>
    <w:p w14:paraId="56C48263" w14:textId="77777777" w:rsidR="00CE1654" w:rsidRPr="00CE1654" w:rsidRDefault="00CE1654" w:rsidP="00797B8B">
      <w:pPr>
        <w:pStyle w:val="BodyText"/>
        <w:numPr>
          <w:ilvl w:val="0"/>
          <w:numId w:val="9"/>
        </w:numPr>
        <w:spacing w:line="360" w:lineRule="auto"/>
        <w:rPr>
          <w:lang w:val="en-IN"/>
        </w:rPr>
      </w:pPr>
      <w:r w:rsidRPr="00CE1654">
        <w:rPr>
          <w:lang w:val="en-IN"/>
        </w:rPr>
        <w:t>Achieved seamless ingestion of PDF and DOCX files, with auto chunking, vector embedding, and storage using FAISS.</w:t>
      </w:r>
    </w:p>
    <w:p w14:paraId="4BCAF438" w14:textId="77777777" w:rsidR="00CE1654" w:rsidRPr="00CE1654" w:rsidRDefault="00CE1654" w:rsidP="00797B8B">
      <w:pPr>
        <w:pStyle w:val="BodyText"/>
        <w:numPr>
          <w:ilvl w:val="0"/>
          <w:numId w:val="9"/>
        </w:numPr>
        <w:spacing w:line="360" w:lineRule="auto"/>
        <w:rPr>
          <w:lang w:val="en-IN"/>
        </w:rPr>
      </w:pPr>
      <w:r w:rsidRPr="00CE1654">
        <w:rPr>
          <w:lang w:val="en-IN"/>
        </w:rPr>
        <w:t>Developed CLI and Streamlit UI prototypes, later unified into a secure and styled front-end interface.</w:t>
      </w:r>
    </w:p>
    <w:p w14:paraId="4407E388" w14:textId="77777777" w:rsidR="00CE1654" w:rsidRPr="00CE1654" w:rsidRDefault="00CE1654" w:rsidP="00797B8B">
      <w:pPr>
        <w:pStyle w:val="BodyText"/>
        <w:numPr>
          <w:ilvl w:val="0"/>
          <w:numId w:val="9"/>
        </w:numPr>
        <w:spacing w:line="360" w:lineRule="auto"/>
        <w:rPr>
          <w:lang w:val="en-IN"/>
        </w:rPr>
      </w:pPr>
      <w:r w:rsidRPr="00CE1654">
        <w:rPr>
          <w:lang w:val="en-IN"/>
        </w:rPr>
        <w:t>Implemented strict prompts to avoid hallucinations and enforced a fallback message: “Not found in context.”</w:t>
      </w:r>
    </w:p>
    <w:p w14:paraId="7DB0B46A" w14:textId="77777777" w:rsidR="00CE1654" w:rsidRPr="00CE1654" w:rsidRDefault="00CE1654" w:rsidP="00797B8B">
      <w:pPr>
        <w:pStyle w:val="BodyText"/>
        <w:numPr>
          <w:ilvl w:val="0"/>
          <w:numId w:val="9"/>
        </w:numPr>
        <w:spacing w:line="360" w:lineRule="auto"/>
        <w:rPr>
          <w:lang w:val="en-IN"/>
        </w:rPr>
      </w:pPr>
      <w:r w:rsidRPr="00CE1654">
        <w:rPr>
          <w:lang w:val="en-IN"/>
        </w:rPr>
        <w:t>Introduced a secure login system using a hidden .env password, ideal for enterprise deployments without individual user management.</w:t>
      </w:r>
    </w:p>
    <w:p w14:paraId="7F0648CE" w14:textId="77777777" w:rsidR="00CE1654" w:rsidRPr="00CE1654" w:rsidRDefault="00CE1654" w:rsidP="00797B8B">
      <w:pPr>
        <w:pStyle w:val="BodyText"/>
        <w:numPr>
          <w:ilvl w:val="0"/>
          <w:numId w:val="9"/>
        </w:numPr>
        <w:spacing w:line="360" w:lineRule="auto"/>
        <w:rPr>
          <w:lang w:val="en-IN"/>
        </w:rPr>
      </w:pPr>
      <w:r w:rsidRPr="00CE1654">
        <w:rPr>
          <w:lang w:val="en-IN"/>
        </w:rPr>
        <w:lastRenderedPageBreak/>
        <w:t>Added features such as chat export, auto-scroll, and multi-file handling for an enhanced user experience.</w:t>
      </w:r>
    </w:p>
    <w:p w14:paraId="085BB2C9" w14:textId="286726AD" w:rsidR="00847E8F" w:rsidRPr="00685404" w:rsidRDefault="00CE1654" w:rsidP="00797B8B">
      <w:pPr>
        <w:pStyle w:val="BodyText"/>
        <w:numPr>
          <w:ilvl w:val="0"/>
          <w:numId w:val="9"/>
        </w:numPr>
        <w:spacing w:line="360" w:lineRule="auto"/>
      </w:pPr>
      <w:r w:rsidRPr="00CE1654">
        <w:rPr>
          <w:lang w:val="en-IN"/>
        </w:rPr>
        <w:t>Conducted thorough internal testing and validation of LLM outputs against source documents to improve reliability</w:t>
      </w:r>
      <w:r w:rsidRPr="00685404">
        <w:rPr>
          <w:lang w:val="en-IN"/>
        </w:rPr>
        <w:t>.</w:t>
      </w:r>
      <w:r w:rsidR="00000000" w:rsidRPr="00685404">
        <w:pict w14:anchorId="150FBF70">
          <v:rect id="_x0000_i1026" style="width:0;height:1.5pt" o:hralign="center" o:hrstd="t" o:hr="t"/>
        </w:pict>
      </w:r>
    </w:p>
    <w:p w14:paraId="24EEA0E0" w14:textId="77777777" w:rsidR="00797B8B" w:rsidRPr="00685404" w:rsidRDefault="00797B8B">
      <w:pPr>
        <w:pStyle w:val="FirstParagraph"/>
        <w:rPr>
          <w:b/>
          <w:bCs/>
        </w:rPr>
      </w:pPr>
    </w:p>
    <w:p w14:paraId="40E67F7E" w14:textId="5C8729C2" w:rsidR="00847E8F" w:rsidRPr="00BF4426" w:rsidRDefault="00000000">
      <w:pPr>
        <w:pStyle w:val="FirstParagraph"/>
        <w:rPr>
          <w:sz w:val="28"/>
          <w:szCs w:val="28"/>
        </w:rPr>
      </w:pPr>
      <w:r w:rsidRPr="00BF4426">
        <w:rPr>
          <w:b/>
          <w:bCs/>
          <w:sz w:val="28"/>
          <w:szCs w:val="28"/>
        </w:rPr>
        <w:t>Tools &amp; Technologies</w:t>
      </w:r>
      <w:r w:rsidR="00BF4426">
        <w:rPr>
          <w:b/>
          <w:bCs/>
          <w:sz w:val="28"/>
          <w:szCs w:val="28"/>
        </w:rPr>
        <w:t>:</w:t>
      </w:r>
    </w:p>
    <w:p w14:paraId="65B5E0A2" w14:textId="1397003A" w:rsidR="00847E8F" w:rsidRPr="00685404" w:rsidRDefault="00000000" w:rsidP="00E11E6E">
      <w:pPr>
        <w:pStyle w:val="Compact"/>
        <w:numPr>
          <w:ilvl w:val="0"/>
          <w:numId w:val="2"/>
        </w:numPr>
        <w:spacing w:line="360" w:lineRule="auto"/>
        <w:ind w:left="0" w:firstLine="360"/>
      </w:pPr>
      <w:r w:rsidRPr="00685404">
        <w:rPr>
          <w:b/>
          <w:bCs/>
        </w:rPr>
        <w:t>LangChain</w:t>
      </w:r>
      <w:r w:rsidRPr="00685404">
        <w:t>: Used for managing document processing.</w:t>
      </w:r>
    </w:p>
    <w:p w14:paraId="0D779B38" w14:textId="77777777" w:rsidR="00847E8F" w:rsidRPr="00685404" w:rsidRDefault="00000000" w:rsidP="00E11E6E">
      <w:pPr>
        <w:pStyle w:val="Compact"/>
        <w:numPr>
          <w:ilvl w:val="0"/>
          <w:numId w:val="2"/>
        </w:numPr>
        <w:spacing w:line="360" w:lineRule="auto"/>
      </w:pPr>
      <w:r w:rsidRPr="00685404">
        <w:rPr>
          <w:b/>
          <w:bCs/>
        </w:rPr>
        <w:t>FAISS</w:t>
      </w:r>
      <w:r w:rsidRPr="00685404">
        <w:t>: For fast vector-based similarity searches.</w:t>
      </w:r>
    </w:p>
    <w:p w14:paraId="408A6A31" w14:textId="77777777" w:rsidR="00847E8F" w:rsidRPr="00685404" w:rsidRDefault="00000000" w:rsidP="00E11E6E">
      <w:pPr>
        <w:pStyle w:val="Compact"/>
        <w:numPr>
          <w:ilvl w:val="0"/>
          <w:numId w:val="2"/>
        </w:numPr>
        <w:spacing w:line="360" w:lineRule="auto"/>
      </w:pPr>
      <w:r w:rsidRPr="00685404">
        <w:rPr>
          <w:b/>
          <w:bCs/>
        </w:rPr>
        <w:t>Hugging Face Embeddings</w:t>
      </w:r>
      <w:r w:rsidRPr="00685404">
        <w:t>: Converts text chunks into numerical vector representations.</w:t>
      </w:r>
    </w:p>
    <w:p w14:paraId="1918B225" w14:textId="77777777" w:rsidR="00847E8F" w:rsidRPr="00685404" w:rsidRDefault="00000000" w:rsidP="00E11E6E">
      <w:pPr>
        <w:pStyle w:val="Compact"/>
        <w:numPr>
          <w:ilvl w:val="0"/>
          <w:numId w:val="2"/>
        </w:numPr>
        <w:spacing w:line="360" w:lineRule="auto"/>
      </w:pPr>
      <w:r w:rsidRPr="00685404">
        <w:rPr>
          <w:b/>
          <w:bCs/>
        </w:rPr>
        <w:t>Together.ai API</w:t>
      </w:r>
      <w:r w:rsidRPr="00685404">
        <w:t>: Hosts and accesses the Mistral-7B-Instruct model.</w:t>
      </w:r>
    </w:p>
    <w:p w14:paraId="6376EED6" w14:textId="77777777" w:rsidR="00847E8F" w:rsidRPr="00685404" w:rsidRDefault="00000000" w:rsidP="00E11E6E">
      <w:pPr>
        <w:pStyle w:val="Compact"/>
        <w:numPr>
          <w:ilvl w:val="0"/>
          <w:numId w:val="2"/>
        </w:numPr>
        <w:spacing w:line="360" w:lineRule="auto"/>
      </w:pPr>
      <w:r w:rsidRPr="00685404">
        <w:rPr>
          <w:b/>
          <w:bCs/>
        </w:rPr>
        <w:t>Streamlit</w:t>
      </w:r>
      <w:r w:rsidRPr="00685404">
        <w:t>: For building a sleek, interactive web interface.</w:t>
      </w:r>
    </w:p>
    <w:p w14:paraId="64B566D3" w14:textId="77777777" w:rsidR="00847E8F" w:rsidRPr="00685404" w:rsidRDefault="00000000" w:rsidP="00E11E6E">
      <w:pPr>
        <w:pStyle w:val="Compact"/>
        <w:numPr>
          <w:ilvl w:val="0"/>
          <w:numId w:val="2"/>
        </w:numPr>
        <w:spacing w:line="360" w:lineRule="auto"/>
      </w:pPr>
      <w:r w:rsidRPr="00685404">
        <w:rPr>
          <w:b/>
          <w:bCs/>
        </w:rPr>
        <w:t>PyPDFLoader / DirectoryLoader</w:t>
      </w:r>
      <w:r w:rsidRPr="00685404">
        <w:t>: For reading text from PDFs.</w:t>
      </w:r>
    </w:p>
    <w:p w14:paraId="1E3699C0" w14:textId="77777777" w:rsidR="00847E8F" w:rsidRPr="00685404" w:rsidRDefault="00000000" w:rsidP="00E11E6E">
      <w:pPr>
        <w:pStyle w:val="Compact"/>
        <w:numPr>
          <w:ilvl w:val="0"/>
          <w:numId w:val="2"/>
        </w:numPr>
        <w:spacing w:line="360" w:lineRule="auto"/>
      </w:pPr>
      <w:r w:rsidRPr="00685404">
        <w:rPr>
          <w:b/>
          <w:bCs/>
        </w:rPr>
        <w:t>.env / dotenv</w:t>
      </w:r>
      <w:r w:rsidRPr="00685404">
        <w:t>: Secure handling of API keys and environment variables.</w:t>
      </w:r>
    </w:p>
    <w:p w14:paraId="2FB52036" w14:textId="22F069CB" w:rsidR="00847E8F" w:rsidRPr="00685404" w:rsidRDefault="00000000" w:rsidP="00E11E6E">
      <w:pPr>
        <w:pStyle w:val="Compact"/>
        <w:numPr>
          <w:ilvl w:val="0"/>
          <w:numId w:val="2"/>
        </w:numPr>
        <w:spacing w:line="360" w:lineRule="auto"/>
      </w:pPr>
      <w:r w:rsidRPr="00685404">
        <w:rPr>
          <w:b/>
          <w:bCs/>
        </w:rPr>
        <w:t>CNN + NLP Techniques</w:t>
      </w:r>
      <w:r w:rsidRPr="00685404">
        <w:t>: Ensures query parsing and document understanding.</w:t>
      </w:r>
    </w:p>
    <w:p w14:paraId="52A179B4" w14:textId="77777777" w:rsidR="00847E8F" w:rsidRPr="00685404" w:rsidRDefault="00000000">
      <w:r w:rsidRPr="00685404">
        <w:pict w14:anchorId="182FD9B2">
          <v:rect id="_x0000_i1027" style="width:0;height:1.5pt" o:hralign="center" o:hrstd="t" o:hr="t"/>
        </w:pict>
      </w:r>
    </w:p>
    <w:p w14:paraId="17C6D02D" w14:textId="64A657E7" w:rsidR="00847E8F" w:rsidRPr="00BF4426" w:rsidRDefault="00000000">
      <w:pPr>
        <w:pStyle w:val="FirstParagraph"/>
        <w:rPr>
          <w:sz w:val="28"/>
          <w:szCs w:val="28"/>
        </w:rPr>
      </w:pPr>
      <w:r w:rsidRPr="00BF4426">
        <w:rPr>
          <w:b/>
          <w:bCs/>
          <w:sz w:val="28"/>
          <w:szCs w:val="28"/>
        </w:rPr>
        <w:t>System Architecture</w:t>
      </w:r>
      <w:r w:rsidR="00BF4426">
        <w:rPr>
          <w:b/>
          <w:bCs/>
          <w:sz w:val="28"/>
          <w:szCs w:val="28"/>
        </w:rPr>
        <w:t>:</w:t>
      </w:r>
    </w:p>
    <w:p w14:paraId="412D0366" w14:textId="77777777" w:rsidR="00847E8F" w:rsidRPr="00685404" w:rsidRDefault="00000000" w:rsidP="00E11E6E">
      <w:pPr>
        <w:pStyle w:val="Compact"/>
        <w:numPr>
          <w:ilvl w:val="0"/>
          <w:numId w:val="3"/>
        </w:numPr>
        <w:spacing w:line="360" w:lineRule="auto"/>
      </w:pPr>
      <w:r w:rsidRPr="00685404">
        <w:rPr>
          <w:b/>
          <w:bCs/>
        </w:rPr>
        <w:t>PDFs and DOCs Uploaded</w:t>
      </w:r>
      <w:r w:rsidRPr="00685404">
        <w:t xml:space="preserve"> via UI or backend path.</w:t>
      </w:r>
    </w:p>
    <w:p w14:paraId="76E82A9B" w14:textId="77777777" w:rsidR="00847E8F" w:rsidRPr="00685404" w:rsidRDefault="00000000" w:rsidP="00E11E6E">
      <w:pPr>
        <w:pStyle w:val="Compact"/>
        <w:numPr>
          <w:ilvl w:val="0"/>
          <w:numId w:val="3"/>
        </w:numPr>
        <w:spacing w:line="360" w:lineRule="auto"/>
      </w:pPr>
      <w:r w:rsidRPr="00685404">
        <w:t xml:space="preserve">Text is </w:t>
      </w:r>
      <w:r w:rsidRPr="00685404">
        <w:rPr>
          <w:b/>
          <w:bCs/>
        </w:rPr>
        <w:t>split into chunks</w:t>
      </w:r>
      <w:r w:rsidRPr="00685404">
        <w:t xml:space="preserve"> using RecursiveCharacterTextSplitter.</w:t>
      </w:r>
    </w:p>
    <w:p w14:paraId="43B7723F" w14:textId="77777777" w:rsidR="00847E8F" w:rsidRPr="00685404" w:rsidRDefault="00000000" w:rsidP="00E11E6E">
      <w:pPr>
        <w:pStyle w:val="Compact"/>
        <w:numPr>
          <w:ilvl w:val="0"/>
          <w:numId w:val="3"/>
        </w:numPr>
        <w:spacing w:line="360" w:lineRule="auto"/>
      </w:pPr>
      <w:r w:rsidRPr="00685404">
        <w:t xml:space="preserve">Chunks are </w:t>
      </w:r>
      <w:r w:rsidRPr="00685404">
        <w:rPr>
          <w:b/>
          <w:bCs/>
        </w:rPr>
        <w:t>embedded</w:t>
      </w:r>
      <w:r w:rsidRPr="00685404">
        <w:t xml:space="preserve"> using Hugging Face embedding models.</w:t>
      </w:r>
    </w:p>
    <w:p w14:paraId="6FA6B120" w14:textId="77777777" w:rsidR="00847E8F" w:rsidRPr="00685404" w:rsidRDefault="00000000" w:rsidP="00E11E6E">
      <w:pPr>
        <w:pStyle w:val="Compact"/>
        <w:numPr>
          <w:ilvl w:val="0"/>
          <w:numId w:val="3"/>
        </w:numPr>
        <w:spacing w:line="360" w:lineRule="auto"/>
      </w:pPr>
      <w:r w:rsidRPr="00685404">
        <w:rPr>
          <w:b/>
          <w:bCs/>
        </w:rPr>
        <w:t>Embeddings are stored</w:t>
      </w:r>
      <w:r w:rsidRPr="00685404">
        <w:t xml:space="preserve"> in FAISS vector database.</w:t>
      </w:r>
    </w:p>
    <w:p w14:paraId="68E61B73" w14:textId="77777777" w:rsidR="00847E8F" w:rsidRPr="00685404" w:rsidRDefault="00000000" w:rsidP="00E11E6E">
      <w:pPr>
        <w:pStyle w:val="Compact"/>
        <w:numPr>
          <w:ilvl w:val="0"/>
          <w:numId w:val="3"/>
        </w:numPr>
        <w:spacing w:line="360" w:lineRule="auto"/>
      </w:pPr>
      <w:r w:rsidRPr="00685404">
        <w:t xml:space="preserve">On query, top </w:t>
      </w:r>
      <w:r w:rsidRPr="00685404">
        <w:rPr>
          <w:rStyle w:val="VerbatimChar"/>
        </w:rPr>
        <w:t>k</w:t>
      </w:r>
      <w:r w:rsidRPr="00685404">
        <w:t xml:space="preserve"> similar chunks are </w:t>
      </w:r>
      <w:r w:rsidRPr="00685404">
        <w:rPr>
          <w:b/>
          <w:bCs/>
        </w:rPr>
        <w:t>retrieved</w:t>
      </w:r>
      <w:r w:rsidRPr="00685404">
        <w:t xml:space="preserve"> from FAISS.</w:t>
      </w:r>
    </w:p>
    <w:p w14:paraId="5EB7EA4F" w14:textId="77777777" w:rsidR="00847E8F" w:rsidRPr="00685404" w:rsidRDefault="00000000" w:rsidP="00E11E6E">
      <w:pPr>
        <w:pStyle w:val="Compact"/>
        <w:numPr>
          <w:ilvl w:val="0"/>
          <w:numId w:val="3"/>
        </w:numPr>
        <w:spacing w:line="360" w:lineRule="auto"/>
      </w:pPr>
      <w:r w:rsidRPr="00685404">
        <w:t xml:space="preserve">Mistral-7B is queried via Together API using a </w:t>
      </w:r>
      <w:r w:rsidRPr="00685404">
        <w:rPr>
          <w:b/>
          <w:bCs/>
        </w:rPr>
        <w:t>strict custom prompt</w:t>
      </w:r>
      <w:r w:rsidRPr="00685404">
        <w:t>.</w:t>
      </w:r>
    </w:p>
    <w:p w14:paraId="50A4C93E" w14:textId="77777777" w:rsidR="00847E8F" w:rsidRPr="00685404" w:rsidRDefault="00000000" w:rsidP="00E11E6E">
      <w:pPr>
        <w:pStyle w:val="Compact"/>
        <w:numPr>
          <w:ilvl w:val="0"/>
          <w:numId w:val="3"/>
        </w:numPr>
        <w:spacing w:line="360" w:lineRule="auto"/>
      </w:pPr>
      <w:r w:rsidRPr="00685404">
        <w:t xml:space="preserve">Answer is rendered in a styled Streamlit </w:t>
      </w:r>
      <w:r w:rsidRPr="00685404">
        <w:rPr>
          <w:b/>
          <w:bCs/>
        </w:rPr>
        <w:t>chat interface</w:t>
      </w:r>
      <w:r w:rsidRPr="00685404">
        <w:t>.</w:t>
      </w:r>
    </w:p>
    <w:p w14:paraId="5CC9229E" w14:textId="77777777" w:rsidR="00847E8F" w:rsidRPr="00685404" w:rsidRDefault="00000000">
      <w:r w:rsidRPr="00685404">
        <w:pict w14:anchorId="7EBF495E">
          <v:rect id="_x0000_i1028" style="width:0;height:1.5pt" o:hralign="center" o:hrstd="t" o:hr="t"/>
        </w:pict>
      </w:r>
    </w:p>
    <w:p w14:paraId="35DD6103" w14:textId="77777777" w:rsidR="00DE3F0C" w:rsidRDefault="00DE3F0C">
      <w:pPr>
        <w:pStyle w:val="FirstParagraph"/>
        <w:rPr>
          <w:b/>
          <w:bCs/>
        </w:rPr>
      </w:pPr>
    </w:p>
    <w:p w14:paraId="2B41F219" w14:textId="08DF8EA7" w:rsidR="00847E8F" w:rsidRPr="00BF4426" w:rsidRDefault="00000000">
      <w:pPr>
        <w:pStyle w:val="FirstParagraph"/>
        <w:rPr>
          <w:sz w:val="28"/>
          <w:szCs w:val="28"/>
        </w:rPr>
      </w:pPr>
      <w:r w:rsidRPr="00BF4426">
        <w:rPr>
          <w:b/>
          <w:bCs/>
          <w:sz w:val="28"/>
          <w:szCs w:val="28"/>
        </w:rPr>
        <w:lastRenderedPageBreak/>
        <w:t xml:space="preserve">Setup </w:t>
      </w:r>
      <w:r w:rsidR="00DE3F0C" w:rsidRPr="00BF4426">
        <w:rPr>
          <w:b/>
          <w:bCs/>
          <w:sz w:val="28"/>
          <w:szCs w:val="28"/>
        </w:rPr>
        <w:t>:</w:t>
      </w:r>
    </w:p>
    <w:p w14:paraId="1BF175BC" w14:textId="77777777" w:rsidR="00847E8F" w:rsidRPr="00685404" w:rsidRDefault="00000000" w:rsidP="00E11E6E">
      <w:pPr>
        <w:pStyle w:val="Compact"/>
        <w:numPr>
          <w:ilvl w:val="0"/>
          <w:numId w:val="4"/>
        </w:numPr>
        <w:spacing w:line="360" w:lineRule="auto"/>
      </w:pPr>
      <w:r w:rsidRPr="00685404">
        <w:t xml:space="preserve">Loaded all </w:t>
      </w:r>
      <w:r w:rsidRPr="00685404">
        <w:rPr>
          <w:rStyle w:val="VerbatimChar"/>
        </w:rPr>
        <w:t>.pdf</w:t>
      </w:r>
      <w:r w:rsidRPr="00685404">
        <w:t xml:space="preserve"> files in bulk using </w:t>
      </w:r>
      <w:r w:rsidRPr="00685404">
        <w:rPr>
          <w:rStyle w:val="VerbatimChar"/>
        </w:rPr>
        <w:t>DirectoryLoader</w:t>
      </w:r>
      <w:r w:rsidRPr="00685404">
        <w:t>.</w:t>
      </w:r>
    </w:p>
    <w:p w14:paraId="193E802C" w14:textId="77777777" w:rsidR="00847E8F" w:rsidRPr="00685404" w:rsidRDefault="00000000" w:rsidP="00E11E6E">
      <w:pPr>
        <w:pStyle w:val="Compact"/>
        <w:numPr>
          <w:ilvl w:val="0"/>
          <w:numId w:val="4"/>
        </w:numPr>
        <w:spacing w:line="360" w:lineRule="auto"/>
      </w:pPr>
      <w:r w:rsidRPr="00685404">
        <w:t xml:space="preserve">Used </w:t>
      </w:r>
      <w:r w:rsidRPr="00685404">
        <w:rPr>
          <w:rStyle w:val="VerbatimChar"/>
        </w:rPr>
        <w:t>RecursiveCharacterTextSplitter</w:t>
      </w:r>
      <w:r w:rsidRPr="00685404">
        <w:t xml:space="preserve"> with chunk size 500 and overlap 50.</w:t>
      </w:r>
    </w:p>
    <w:p w14:paraId="0DC7C76B" w14:textId="77777777" w:rsidR="00847E8F" w:rsidRPr="00685404" w:rsidRDefault="00000000" w:rsidP="00E11E6E">
      <w:pPr>
        <w:pStyle w:val="Compact"/>
        <w:numPr>
          <w:ilvl w:val="0"/>
          <w:numId w:val="4"/>
        </w:numPr>
        <w:spacing w:line="360" w:lineRule="auto"/>
      </w:pPr>
      <w:r w:rsidRPr="00685404">
        <w:t xml:space="preserve">Used </w:t>
      </w:r>
      <w:r w:rsidRPr="00685404">
        <w:rPr>
          <w:rStyle w:val="VerbatimChar"/>
        </w:rPr>
        <w:t>all-MiniLM-L6-v2</w:t>
      </w:r>
      <w:r w:rsidRPr="00685404">
        <w:t xml:space="preserve"> embedding model.</w:t>
      </w:r>
    </w:p>
    <w:p w14:paraId="443A0686" w14:textId="77777777" w:rsidR="00847E8F" w:rsidRPr="00685404" w:rsidRDefault="00000000" w:rsidP="00E11E6E">
      <w:pPr>
        <w:pStyle w:val="Compact"/>
        <w:numPr>
          <w:ilvl w:val="0"/>
          <w:numId w:val="4"/>
        </w:numPr>
        <w:spacing w:line="360" w:lineRule="auto"/>
      </w:pPr>
      <w:r w:rsidRPr="00685404">
        <w:t>Stored embeddings into a FAISS vector store.</w:t>
      </w:r>
    </w:p>
    <w:p w14:paraId="0119146E" w14:textId="77777777" w:rsidR="00847E8F" w:rsidRPr="00685404" w:rsidRDefault="00000000" w:rsidP="00E11E6E">
      <w:pPr>
        <w:pStyle w:val="Compact"/>
        <w:numPr>
          <w:ilvl w:val="0"/>
          <w:numId w:val="4"/>
        </w:numPr>
        <w:spacing w:line="360" w:lineRule="auto"/>
      </w:pPr>
      <w:r w:rsidRPr="00685404">
        <w:t>Printed chunk stats and page length to verify proper loading.</w:t>
      </w:r>
    </w:p>
    <w:p w14:paraId="3A3179F5" w14:textId="77777777" w:rsidR="00847E8F" w:rsidRPr="00685404" w:rsidRDefault="00000000">
      <w:pPr>
        <w:pStyle w:val="FirstParagraph"/>
      </w:pPr>
      <w:r w:rsidRPr="00BF4426">
        <w:rPr>
          <w:b/>
          <w:bCs/>
          <w:sz w:val="28"/>
          <w:szCs w:val="28"/>
        </w:rPr>
        <w:t>Challenges</w:t>
      </w:r>
      <w:r w:rsidRPr="00685404">
        <w:rPr>
          <w:b/>
          <w:bCs/>
        </w:rPr>
        <w:t>:</w:t>
      </w:r>
      <w:r w:rsidRPr="00685404">
        <w:t xml:space="preserve"> - Ensuring all PDFs are valid and loaded. - Debugging directory path issues.</w:t>
      </w:r>
    </w:p>
    <w:p w14:paraId="1720761D" w14:textId="77777777" w:rsidR="00847E8F" w:rsidRPr="00685404" w:rsidRDefault="00000000">
      <w:pPr>
        <w:pStyle w:val="BodyText"/>
      </w:pPr>
      <w:r w:rsidRPr="00BF4426">
        <w:rPr>
          <w:b/>
          <w:bCs/>
          <w:sz w:val="28"/>
          <w:szCs w:val="28"/>
        </w:rPr>
        <w:t>Outcome</w:t>
      </w:r>
      <w:r w:rsidRPr="00685404">
        <w:rPr>
          <w:b/>
          <w:bCs/>
        </w:rPr>
        <w:t>:</w:t>
      </w:r>
      <w:r w:rsidRPr="00685404">
        <w:t xml:space="preserve"> - Successfully created a ready-to-query vector DB with regulatory content.</w:t>
      </w:r>
    </w:p>
    <w:p w14:paraId="535FE7C3" w14:textId="77777777" w:rsidR="00847E8F" w:rsidRPr="00685404" w:rsidRDefault="00000000">
      <w:r w:rsidRPr="00685404">
        <w:pict w14:anchorId="0B6E94D6">
          <v:rect id="_x0000_i1029" style="width:0;height:1.5pt" o:hralign="center" o:hrstd="t" o:hr="t"/>
        </w:pict>
      </w:r>
    </w:p>
    <w:p w14:paraId="214B0AA5" w14:textId="037058FD" w:rsidR="00847E8F" w:rsidRPr="00BF4426" w:rsidRDefault="00000000">
      <w:pPr>
        <w:pStyle w:val="FirstParagraph"/>
        <w:rPr>
          <w:sz w:val="28"/>
          <w:szCs w:val="28"/>
        </w:rPr>
      </w:pPr>
      <w:r w:rsidRPr="00BF4426">
        <w:rPr>
          <w:b/>
          <w:bCs/>
          <w:sz w:val="28"/>
          <w:szCs w:val="28"/>
        </w:rPr>
        <w:t xml:space="preserve">Backend Development </w:t>
      </w:r>
      <w:r w:rsidR="00DE3F0C" w:rsidRPr="00BF4426">
        <w:rPr>
          <w:b/>
          <w:bCs/>
          <w:sz w:val="28"/>
          <w:szCs w:val="28"/>
        </w:rPr>
        <w:t>:</w:t>
      </w:r>
    </w:p>
    <w:p w14:paraId="56E41782" w14:textId="6D5EA4A6" w:rsidR="00847E8F" w:rsidRPr="00685404" w:rsidRDefault="00000000" w:rsidP="00E11E6E">
      <w:pPr>
        <w:pStyle w:val="Compact"/>
        <w:numPr>
          <w:ilvl w:val="0"/>
          <w:numId w:val="5"/>
        </w:numPr>
        <w:spacing w:line="360" w:lineRule="auto"/>
      </w:pPr>
      <w:r w:rsidRPr="00685404">
        <w:t>Created a multi-PDF chatbot.</w:t>
      </w:r>
    </w:p>
    <w:p w14:paraId="0766BF94" w14:textId="77777777" w:rsidR="00847E8F" w:rsidRPr="00685404" w:rsidRDefault="00000000" w:rsidP="00E11E6E">
      <w:pPr>
        <w:pStyle w:val="Compact"/>
        <w:numPr>
          <w:ilvl w:val="0"/>
          <w:numId w:val="5"/>
        </w:numPr>
        <w:spacing w:line="360" w:lineRule="auto"/>
      </w:pPr>
      <w:r w:rsidRPr="00685404">
        <w:t>Integrated Mistral-7B-Instruct model via Together.</w:t>
      </w:r>
    </w:p>
    <w:p w14:paraId="520FF697" w14:textId="757938F2" w:rsidR="00847E8F" w:rsidRPr="00685404" w:rsidRDefault="00000000" w:rsidP="00E11E6E">
      <w:pPr>
        <w:pStyle w:val="Compact"/>
        <w:numPr>
          <w:ilvl w:val="0"/>
          <w:numId w:val="5"/>
        </w:numPr>
        <w:spacing w:line="360" w:lineRule="auto"/>
      </w:pPr>
      <w:r w:rsidRPr="00685404">
        <w:t>Strict prompt added to ensure non-hallucinated answers.</w:t>
      </w:r>
    </w:p>
    <w:p w14:paraId="4973CDE8" w14:textId="77777777" w:rsidR="00847E8F" w:rsidRPr="00685404" w:rsidRDefault="00000000" w:rsidP="00E11E6E">
      <w:pPr>
        <w:pStyle w:val="Compact"/>
        <w:numPr>
          <w:ilvl w:val="0"/>
          <w:numId w:val="5"/>
        </w:numPr>
        <w:spacing w:line="360" w:lineRule="auto"/>
      </w:pPr>
      <w:r w:rsidRPr="00685404">
        <w:t>Implemented logic to read multiple file paths dynamically.</w:t>
      </w:r>
    </w:p>
    <w:p w14:paraId="7AAF08F5" w14:textId="468A9EAA" w:rsidR="00847E8F" w:rsidRPr="00685404" w:rsidRDefault="00000000">
      <w:pPr>
        <w:pStyle w:val="FirstParagraph"/>
      </w:pPr>
      <w:r w:rsidRPr="00BF4426">
        <w:rPr>
          <w:b/>
          <w:bCs/>
          <w:sz w:val="28"/>
          <w:szCs w:val="28"/>
        </w:rPr>
        <w:t>Challenges:</w:t>
      </w:r>
      <w:r w:rsidRPr="00685404">
        <w:t xml:space="preserve"> - Handling empty or invalid file paths.</w:t>
      </w:r>
    </w:p>
    <w:p w14:paraId="27F78A61" w14:textId="77777777" w:rsidR="00847E8F" w:rsidRPr="00685404" w:rsidRDefault="00000000">
      <w:pPr>
        <w:pStyle w:val="BodyText"/>
      </w:pPr>
      <w:r w:rsidRPr="00BF4426">
        <w:rPr>
          <w:b/>
          <w:bCs/>
          <w:sz w:val="28"/>
          <w:szCs w:val="28"/>
        </w:rPr>
        <w:t>Solution:</w:t>
      </w:r>
      <w:r w:rsidRPr="00685404">
        <w:t xml:space="preserve"> - Added filtering logic for </w:t>
      </w:r>
      <w:r w:rsidRPr="00685404">
        <w:rPr>
          <w:rStyle w:val="VerbatimChar"/>
        </w:rPr>
        <w:t>endswith(".pdf") and os.path.exists()</w:t>
      </w:r>
      <w:r w:rsidRPr="00685404">
        <w:t>.</w:t>
      </w:r>
    </w:p>
    <w:p w14:paraId="5E8469F4" w14:textId="77777777" w:rsidR="00847E8F" w:rsidRPr="00685404" w:rsidRDefault="00000000">
      <w:r w:rsidRPr="00685404">
        <w:pict w14:anchorId="2C50889F">
          <v:rect id="_x0000_i1030" style="width:0;height:1.5pt" o:hralign="center" o:hrstd="t" o:hr="t"/>
        </w:pict>
      </w:r>
    </w:p>
    <w:p w14:paraId="18E190C2" w14:textId="08129DDB" w:rsidR="00847E8F" w:rsidRPr="00BF4426" w:rsidRDefault="00000000">
      <w:pPr>
        <w:pStyle w:val="FirstParagraph"/>
        <w:rPr>
          <w:sz w:val="28"/>
          <w:szCs w:val="28"/>
        </w:rPr>
      </w:pPr>
      <w:r w:rsidRPr="00BF4426">
        <w:rPr>
          <w:b/>
          <w:bCs/>
          <w:sz w:val="28"/>
          <w:szCs w:val="28"/>
        </w:rPr>
        <w:t xml:space="preserve">Frontend UI </w:t>
      </w:r>
      <w:r w:rsidR="00DE3F0C" w:rsidRPr="00BF4426">
        <w:rPr>
          <w:b/>
          <w:bCs/>
          <w:sz w:val="28"/>
          <w:szCs w:val="28"/>
        </w:rPr>
        <w:t>:</w:t>
      </w:r>
    </w:p>
    <w:p w14:paraId="207B1129" w14:textId="77777777" w:rsidR="00847E8F" w:rsidRPr="00685404" w:rsidRDefault="00000000" w:rsidP="00E11E6E">
      <w:pPr>
        <w:pStyle w:val="Compact"/>
        <w:numPr>
          <w:ilvl w:val="0"/>
          <w:numId w:val="6"/>
        </w:numPr>
        <w:spacing w:line="360" w:lineRule="auto"/>
      </w:pPr>
      <w:r w:rsidRPr="00685404">
        <w:t>Created a minimal, dark-themed UI using Streamlit.</w:t>
      </w:r>
    </w:p>
    <w:p w14:paraId="2C4E0B97" w14:textId="77777777" w:rsidR="00847E8F" w:rsidRPr="00685404" w:rsidRDefault="00000000" w:rsidP="00E11E6E">
      <w:pPr>
        <w:pStyle w:val="Compact"/>
        <w:numPr>
          <w:ilvl w:val="0"/>
          <w:numId w:val="6"/>
        </w:numPr>
        <w:spacing w:line="360" w:lineRule="auto"/>
      </w:pPr>
      <w:r w:rsidRPr="00685404">
        <w:t>Added PDF uploader, chat input, download chat, and styled CSS.</w:t>
      </w:r>
    </w:p>
    <w:p w14:paraId="491F7473" w14:textId="77777777" w:rsidR="00847E8F" w:rsidRPr="00685404" w:rsidRDefault="00000000" w:rsidP="00E11E6E">
      <w:pPr>
        <w:pStyle w:val="Compact"/>
        <w:numPr>
          <w:ilvl w:val="0"/>
          <w:numId w:val="6"/>
        </w:numPr>
        <w:spacing w:line="360" w:lineRule="auto"/>
      </w:pPr>
      <w:r w:rsidRPr="00685404">
        <w:t>Bot messages and user messages are color-coded with bubbles.</w:t>
      </w:r>
    </w:p>
    <w:p w14:paraId="1AF08F4A" w14:textId="7F2FE3A0" w:rsidR="00847E8F" w:rsidRPr="00685404" w:rsidRDefault="00000000">
      <w:pPr>
        <w:pStyle w:val="FirstParagraph"/>
      </w:pPr>
      <w:r w:rsidRPr="00BF4426">
        <w:rPr>
          <w:b/>
          <w:bCs/>
          <w:sz w:val="28"/>
          <w:szCs w:val="28"/>
        </w:rPr>
        <w:t>Key UI Features:</w:t>
      </w:r>
      <w:r w:rsidRPr="00685404">
        <w:t xml:space="preserve"> - Live QA, multi-PDF </w:t>
      </w:r>
      <w:r w:rsidR="00DC7215" w:rsidRPr="00685404">
        <w:t>upload, exportable</w:t>
      </w:r>
      <w:r w:rsidRPr="00685404">
        <w:t xml:space="preserve"> history.</w:t>
      </w:r>
    </w:p>
    <w:p w14:paraId="19B5BDE3" w14:textId="77777777" w:rsidR="00847E8F" w:rsidRPr="00685404" w:rsidRDefault="00000000">
      <w:pPr>
        <w:pStyle w:val="BodyText"/>
      </w:pPr>
      <w:r w:rsidRPr="00BF4426">
        <w:rPr>
          <w:b/>
          <w:bCs/>
          <w:sz w:val="28"/>
          <w:szCs w:val="28"/>
        </w:rPr>
        <w:t>Challenges:</w:t>
      </w:r>
      <w:r w:rsidRPr="00685404">
        <w:t xml:space="preserve"> - Streamlit reactivity and rerun issues.</w:t>
      </w:r>
    </w:p>
    <w:p w14:paraId="6C426330" w14:textId="77777777" w:rsidR="00847E8F" w:rsidRPr="00685404" w:rsidRDefault="00000000">
      <w:r w:rsidRPr="00685404">
        <w:pict w14:anchorId="2895FC0D">
          <v:rect id="_x0000_i1031" style="width:0;height:1.5pt" o:hralign="center" o:hrstd="t" o:hr="t"/>
        </w:pict>
      </w:r>
    </w:p>
    <w:p w14:paraId="1DB55DF5" w14:textId="77777777" w:rsidR="00DE3F0C" w:rsidRDefault="00DE3F0C">
      <w:pPr>
        <w:pStyle w:val="FirstParagraph"/>
        <w:rPr>
          <w:b/>
          <w:bCs/>
        </w:rPr>
      </w:pPr>
    </w:p>
    <w:p w14:paraId="49E40B58" w14:textId="447A2A4B" w:rsidR="00847E8F" w:rsidRPr="00BF4426" w:rsidRDefault="00000000">
      <w:pPr>
        <w:pStyle w:val="FirstParagraph"/>
        <w:rPr>
          <w:sz w:val="28"/>
          <w:szCs w:val="28"/>
        </w:rPr>
      </w:pPr>
      <w:r w:rsidRPr="00BF4426">
        <w:rPr>
          <w:b/>
          <w:bCs/>
          <w:sz w:val="28"/>
          <w:szCs w:val="28"/>
        </w:rPr>
        <w:lastRenderedPageBreak/>
        <w:t xml:space="preserve">Final Main Integration </w:t>
      </w:r>
      <w:r w:rsidR="00DE3F0C" w:rsidRPr="00BF4426">
        <w:rPr>
          <w:b/>
          <w:bCs/>
          <w:sz w:val="28"/>
          <w:szCs w:val="28"/>
        </w:rPr>
        <w:t>:</w:t>
      </w:r>
    </w:p>
    <w:p w14:paraId="4C93FFD1" w14:textId="77777777" w:rsidR="00847E8F" w:rsidRPr="00685404" w:rsidRDefault="00000000" w:rsidP="00E11E6E">
      <w:pPr>
        <w:pStyle w:val="Compact"/>
        <w:numPr>
          <w:ilvl w:val="0"/>
          <w:numId w:val="7"/>
        </w:numPr>
        <w:spacing w:line="360" w:lineRule="auto"/>
      </w:pPr>
      <w:r w:rsidRPr="00685404">
        <w:t>Unified authentication, backend logic, and frontend chat into one file.</w:t>
      </w:r>
    </w:p>
    <w:p w14:paraId="64C9CE63" w14:textId="77777777" w:rsidR="00847E8F" w:rsidRPr="00685404" w:rsidRDefault="00000000" w:rsidP="00E11E6E">
      <w:pPr>
        <w:pStyle w:val="Compact"/>
        <w:numPr>
          <w:ilvl w:val="0"/>
          <w:numId w:val="7"/>
        </w:numPr>
        <w:spacing w:line="360" w:lineRule="auto"/>
      </w:pPr>
      <w:r w:rsidRPr="00685404">
        <w:t>Added login screen via session state.</w:t>
      </w:r>
    </w:p>
    <w:p w14:paraId="2CFFA786" w14:textId="77777777" w:rsidR="00847E8F" w:rsidRPr="00685404" w:rsidRDefault="00000000" w:rsidP="00E11E6E">
      <w:pPr>
        <w:pStyle w:val="Compact"/>
        <w:numPr>
          <w:ilvl w:val="0"/>
          <w:numId w:val="7"/>
        </w:numPr>
        <w:spacing w:line="360" w:lineRule="auto"/>
      </w:pPr>
      <w:r w:rsidRPr="00685404">
        <w:t>Auto-scroll to latest message with JavaScript anchor.</w:t>
      </w:r>
    </w:p>
    <w:p w14:paraId="66CA874F" w14:textId="77777777" w:rsidR="00847E8F" w:rsidRDefault="00000000" w:rsidP="00E11E6E">
      <w:pPr>
        <w:pStyle w:val="Compact"/>
        <w:numPr>
          <w:ilvl w:val="0"/>
          <w:numId w:val="7"/>
        </w:numPr>
        <w:spacing w:line="360" w:lineRule="auto"/>
      </w:pPr>
      <w:r w:rsidRPr="00685404">
        <w:t>Implemented general query interface if no PDFs uploaded.</w:t>
      </w:r>
    </w:p>
    <w:p w14:paraId="665AD61D" w14:textId="77777777" w:rsidR="00DE3F0C" w:rsidRPr="00685404" w:rsidRDefault="00DE3F0C" w:rsidP="00DE3F0C">
      <w:pPr>
        <w:pStyle w:val="Compact"/>
        <w:spacing w:line="360" w:lineRule="auto"/>
      </w:pPr>
    </w:p>
    <w:p w14:paraId="284884FB" w14:textId="63D38635" w:rsidR="00DE3F0C" w:rsidRPr="00BF4426" w:rsidRDefault="00000000" w:rsidP="00DE3F0C">
      <w:pPr>
        <w:pStyle w:val="FirstParagraph"/>
        <w:rPr>
          <w:sz w:val="28"/>
          <w:szCs w:val="28"/>
        </w:rPr>
      </w:pPr>
      <w:r w:rsidRPr="00BF4426">
        <w:rPr>
          <w:b/>
          <w:bCs/>
          <w:sz w:val="28"/>
          <w:szCs w:val="28"/>
        </w:rPr>
        <w:t>Security Note: ORGANIZATION-WIDE SINGLE ACCESS:</w:t>
      </w:r>
      <w:r w:rsidRPr="00BF4426">
        <w:rPr>
          <w:sz w:val="28"/>
          <w:szCs w:val="28"/>
        </w:rPr>
        <w:t xml:space="preserve"> </w:t>
      </w:r>
    </w:p>
    <w:p w14:paraId="02CC6A47" w14:textId="77777777" w:rsidR="00BF4426" w:rsidRPr="00BF4426" w:rsidRDefault="00BF4426" w:rsidP="00BF4426">
      <w:pPr>
        <w:pStyle w:val="BodyText"/>
        <w:rPr>
          <w:sz w:val="28"/>
          <w:szCs w:val="28"/>
        </w:rPr>
      </w:pPr>
    </w:p>
    <w:p w14:paraId="1D58D236" w14:textId="70A2CC98" w:rsidR="00E11E6E" w:rsidRPr="00BF4426" w:rsidRDefault="00E11E6E" w:rsidP="00BF4426">
      <w:pPr>
        <w:pStyle w:val="Compact"/>
        <w:numPr>
          <w:ilvl w:val="0"/>
          <w:numId w:val="7"/>
        </w:numPr>
        <w:spacing w:line="360" w:lineRule="auto"/>
      </w:pPr>
      <w:r w:rsidRPr="00685404">
        <w:t xml:space="preserve"> </w:t>
      </w:r>
      <w:r w:rsidR="00000000" w:rsidRPr="00BF4426">
        <w:t>- Hidden password in an .env file. - No hardcoding of the password in the codebase.</w:t>
      </w:r>
    </w:p>
    <w:p w14:paraId="6D9333B9" w14:textId="396966B3" w:rsidR="00E11E6E" w:rsidRPr="00BF4426" w:rsidRDefault="00E11E6E" w:rsidP="00BF4426">
      <w:pPr>
        <w:pStyle w:val="Compact"/>
        <w:numPr>
          <w:ilvl w:val="0"/>
          <w:numId w:val="7"/>
        </w:numPr>
        <w:spacing w:line="360" w:lineRule="auto"/>
      </w:pPr>
      <w:r w:rsidRPr="00BF4426">
        <w:t xml:space="preserve"> </w:t>
      </w:r>
      <w:r w:rsidR="00000000" w:rsidRPr="00BF4426">
        <w:t>- Rotate password periodically — especially if shared widely.</w:t>
      </w:r>
    </w:p>
    <w:p w14:paraId="576B8822" w14:textId="77777777" w:rsidR="00E11E6E" w:rsidRPr="00BF4426" w:rsidRDefault="00000000" w:rsidP="00BF4426">
      <w:pPr>
        <w:pStyle w:val="Compact"/>
        <w:numPr>
          <w:ilvl w:val="0"/>
          <w:numId w:val="7"/>
        </w:numPr>
        <w:spacing w:line="360" w:lineRule="auto"/>
      </w:pPr>
      <w:r w:rsidRPr="00BF4426">
        <w:t xml:space="preserve"> - Best for private networks or internal organizational access via VPN/firewalls.</w:t>
      </w:r>
    </w:p>
    <w:p w14:paraId="02B5D46B" w14:textId="1B95A870" w:rsidR="00847E8F" w:rsidRPr="00BF4426" w:rsidRDefault="00000000" w:rsidP="00BF4426">
      <w:pPr>
        <w:pStyle w:val="Compact"/>
        <w:numPr>
          <w:ilvl w:val="0"/>
          <w:numId w:val="7"/>
        </w:numPr>
        <w:spacing w:line="360" w:lineRule="auto"/>
      </w:pPr>
      <w:r w:rsidRPr="00BF4426">
        <w:t xml:space="preserve"> - No need to manage a database for individual user-level credentials.</w:t>
      </w:r>
    </w:p>
    <w:p w14:paraId="14A2C3DF" w14:textId="77777777" w:rsidR="00847E8F" w:rsidRPr="00685404" w:rsidRDefault="00000000">
      <w:r w:rsidRPr="00685404">
        <w:pict w14:anchorId="1CF352B8">
          <v:rect id="_x0000_i1032" style="width:0;height:1.5pt" o:hralign="center" o:hrstd="t" o:hr="t"/>
        </w:pict>
      </w:r>
    </w:p>
    <w:p w14:paraId="2AE23C63" w14:textId="77777777" w:rsidR="00DE3F0C" w:rsidRPr="00BF4426" w:rsidRDefault="00DE3F0C">
      <w:pPr>
        <w:pStyle w:val="FirstParagraph"/>
        <w:rPr>
          <w:b/>
          <w:bCs/>
          <w:sz w:val="28"/>
          <w:szCs w:val="28"/>
        </w:rPr>
      </w:pPr>
    </w:p>
    <w:p w14:paraId="6C9CF48E" w14:textId="1C0CA96C" w:rsidR="00DE3F0C" w:rsidRPr="00BF4426" w:rsidRDefault="00000000" w:rsidP="00DE3F0C">
      <w:pPr>
        <w:pStyle w:val="FirstParagraph"/>
        <w:rPr>
          <w:b/>
          <w:bCs/>
          <w:sz w:val="28"/>
          <w:szCs w:val="28"/>
        </w:rPr>
      </w:pPr>
      <w:r w:rsidRPr="00BF4426">
        <w:rPr>
          <w:b/>
          <w:bCs/>
          <w:sz w:val="28"/>
          <w:szCs w:val="28"/>
        </w:rPr>
        <w:t>Issues Faced &amp; Solutions</w:t>
      </w:r>
    </w:p>
    <w:p w14:paraId="33D98EF0" w14:textId="77777777" w:rsidR="00DE3F0C" w:rsidRPr="00DE3F0C" w:rsidRDefault="00DE3F0C" w:rsidP="00DE3F0C">
      <w:pPr>
        <w:pStyle w:val="BodyText"/>
      </w:pPr>
    </w:p>
    <w:tbl>
      <w:tblPr>
        <w:tblStyle w:val="Table"/>
        <w:tblW w:w="4869" w:type="pct"/>
        <w:tblInd w:w="250" w:type="dxa"/>
        <w:tblLayout w:type="fixed"/>
        <w:tblLook w:val="0020" w:firstRow="1" w:lastRow="0" w:firstColumn="0" w:lastColumn="0" w:noHBand="0" w:noVBand="0"/>
      </w:tblPr>
      <w:tblGrid>
        <w:gridCol w:w="3693"/>
        <w:gridCol w:w="5632"/>
      </w:tblGrid>
      <w:tr w:rsidR="00847E8F" w:rsidRPr="00685404" w14:paraId="7A2FAD22" w14:textId="77777777" w:rsidTr="00495995">
        <w:trPr>
          <w:cnfStyle w:val="100000000000" w:firstRow="1" w:lastRow="0" w:firstColumn="0" w:lastColumn="0" w:oddVBand="0" w:evenVBand="0" w:oddHBand="0" w:evenHBand="0" w:firstRowFirstColumn="0" w:firstRowLastColumn="0" w:lastRowFirstColumn="0" w:lastRowLastColumn="0"/>
          <w:tblHeader/>
        </w:trPr>
        <w:tc>
          <w:tcPr>
            <w:tcW w:w="3693" w:type="dxa"/>
          </w:tcPr>
          <w:p w14:paraId="2FF3CF9E" w14:textId="77777777" w:rsidR="00847E8F" w:rsidRPr="00DE3F0C" w:rsidRDefault="00000000" w:rsidP="00495995">
            <w:pPr>
              <w:pStyle w:val="Compact"/>
              <w:spacing w:line="276" w:lineRule="auto"/>
            </w:pPr>
            <w:r w:rsidRPr="00DE3F0C">
              <w:t>Issue</w:t>
            </w:r>
          </w:p>
        </w:tc>
        <w:tc>
          <w:tcPr>
            <w:tcW w:w="5632" w:type="dxa"/>
          </w:tcPr>
          <w:p w14:paraId="3770B72B" w14:textId="77777777" w:rsidR="00847E8F" w:rsidRPr="00DE3F0C" w:rsidRDefault="00000000" w:rsidP="00495995">
            <w:pPr>
              <w:pStyle w:val="Compact"/>
              <w:spacing w:line="276" w:lineRule="auto"/>
            </w:pPr>
            <w:r w:rsidRPr="00DE3F0C">
              <w:t>Solution</w:t>
            </w:r>
          </w:p>
        </w:tc>
      </w:tr>
      <w:tr w:rsidR="00847E8F" w:rsidRPr="00685404" w14:paraId="4CA8675F" w14:textId="77777777" w:rsidTr="00495995">
        <w:tc>
          <w:tcPr>
            <w:tcW w:w="3693" w:type="dxa"/>
          </w:tcPr>
          <w:p w14:paraId="1211DA41" w14:textId="77777777" w:rsidR="00847E8F" w:rsidRPr="00DE3F0C" w:rsidRDefault="00000000" w:rsidP="00495995">
            <w:pPr>
              <w:pStyle w:val="Compact"/>
              <w:spacing w:line="276" w:lineRule="auto"/>
            </w:pPr>
            <w:r w:rsidRPr="00DE3F0C">
              <w:t>API key not loading</w:t>
            </w:r>
          </w:p>
        </w:tc>
        <w:tc>
          <w:tcPr>
            <w:tcW w:w="5632" w:type="dxa"/>
          </w:tcPr>
          <w:p w14:paraId="51EEAE7A" w14:textId="77777777" w:rsidR="00847E8F" w:rsidRPr="00DE3F0C" w:rsidRDefault="00000000" w:rsidP="00495995">
            <w:pPr>
              <w:pStyle w:val="Compact"/>
              <w:spacing w:line="276" w:lineRule="auto"/>
            </w:pPr>
            <w:r w:rsidRPr="00DE3F0C">
              <w:t xml:space="preserve">Used </w:t>
            </w:r>
            <w:r w:rsidRPr="00DE3F0C">
              <w:rPr>
                <w:rStyle w:val="VerbatimChar"/>
                <w:sz w:val="24"/>
              </w:rPr>
              <w:t>load_dotenv()</w:t>
            </w:r>
            <w:r w:rsidRPr="00DE3F0C">
              <w:t xml:space="preserve"> twice in main and backend</w:t>
            </w:r>
          </w:p>
        </w:tc>
      </w:tr>
      <w:tr w:rsidR="00847E8F" w:rsidRPr="00685404" w14:paraId="02A6539C" w14:textId="77777777" w:rsidTr="00495995">
        <w:tc>
          <w:tcPr>
            <w:tcW w:w="3693" w:type="dxa"/>
          </w:tcPr>
          <w:p w14:paraId="24678F14" w14:textId="77777777" w:rsidR="00847E8F" w:rsidRPr="00DE3F0C" w:rsidRDefault="00000000" w:rsidP="00495995">
            <w:pPr>
              <w:pStyle w:val="Compact"/>
              <w:spacing w:line="276" w:lineRule="auto"/>
            </w:pPr>
            <w:r w:rsidRPr="00DE3F0C">
              <w:t>Hallucinated answers</w:t>
            </w:r>
          </w:p>
        </w:tc>
        <w:tc>
          <w:tcPr>
            <w:tcW w:w="5632" w:type="dxa"/>
          </w:tcPr>
          <w:p w14:paraId="33E8BCF8" w14:textId="77777777" w:rsidR="00847E8F" w:rsidRPr="00DE3F0C" w:rsidRDefault="00000000" w:rsidP="00495995">
            <w:pPr>
              <w:pStyle w:val="Compact"/>
              <w:spacing w:line="276" w:lineRule="auto"/>
            </w:pPr>
            <w:r w:rsidRPr="00DE3F0C">
              <w:t>Strict custom prompt with “Not found in context”</w:t>
            </w:r>
          </w:p>
        </w:tc>
      </w:tr>
      <w:tr w:rsidR="00847E8F" w:rsidRPr="00685404" w14:paraId="0977F436" w14:textId="77777777" w:rsidTr="00495995">
        <w:tc>
          <w:tcPr>
            <w:tcW w:w="3693" w:type="dxa"/>
          </w:tcPr>
          <w:p w14:paraId="41E22F29" w14:textId="77777777" w:rsidR="00847E8F" w:rsidRPr="00DE3F0C" w:rsidRDefault="00000000" w:rsidP="00495995">
            <w:pPr>
              <w:pStyle w:val="Compact"/>
              <w:spacing w:line="276" w:lineRule="auto"/>
            </w:pPr>
            <w:r w:rsidRPr="00DE3F0C">
              <w:t>Invalid PDF paths</w:t>
            </w:r>
          </w:p>
        </w:tc>
        <w:tc>
          <w:tcPr>
            <w:tcW w:w="5632" w:type="dxa"/>
          </w:tcPr>
          <w:p w14:paraId="1D38072C" w14:textId="57CD6F64" w:rsidR="00847E8F" w:rsidRPr="00DE3F0C" w:rsidRDefault="00000000" w:rsidP="00495995">
            <w:pPr>
              <w:pStyle w:val="Compact"/>
              <w:spacing w:line="276" w:lineRule="auto"/>
            </w:pPr>
            <w:r w:rsidRPr="00DE3F0C">
              <w:t xml:space="preserve">Filtered files in CLI </w:t>
            </w:r>
          </w:p>
        </w:tc>
      </w:tr>
      <w:tr w:rsidR="00847E8F" w:rsidRPr="00685404" w14:paraId="4942D72A" w14:textId="77777777" w:rsidTr="00495995">
        <w:tc>
          <w:tcPr>
            <w:tcW w:w="3693" w:type="dxa"/>
          </w:tcPr>
          <w:p w14:paraId="73A1DC86" w14:textId="77777777" w:rsidR="00847E8F" w:rsidRPr="00DE3F0C" w:rsidRDefault="00000000" w:rsidP="00495995">
            <w:pPr>
              <w:pStyle w:val="Compact"/>
              <w:spacing w:line="276" w:lineRule="auto"/>
            </w:pPr>
            <w:r w:rsidRPr="00DE3F0C">
              <w:t>Uploading large PDFs</w:t>
            </w:r>
          </w:p>
        </w:tc>
        <w:tc>
          <w:tcPr>
            <w:tcW w:w="5632" w:type="dxa"/>
          </w:tcPr>
          <w:p w14:paraId="2395EA1B" w14:textId="77777777" w:rsidR="00847E8F" w:rsidRPr="00DE3F0C" w:rsidRDefault="00000000" w:rsidP="00495995">
            <w:pPr>
              <w:pStyle w:val="Compact"/>
              <w:spacing w:line="276" w:lineRule="auto"/>
            </w:pPr>
            <w:r w:rsidRPr="00DE3F0C">
              <w:t xml:space="preserve">Introduced </w:t>
            </w:r>
            <w:r w:rsidRPr="00DE3F0C">
              <w:rPr>
                <w:rStyle w:val="VerbatimChar"/>
                <w:sz w:val="24"/>
              </w:rPr>
              <w:t>tempfile</w:t>
            </w:r>
            <w:r w:rsidRPr="00DE3F0C">
              <w:t xml:space="preserve"> handling + cleanup with </w:t>
            </w:r>
            <w:r w:rsidRPr="00DE3F0C">
              <w:rPr>
                <w:rStyle w:val="VerbatimChar"/>
                <w:sz w:val="24"/>
              </w:rPr>
              <w:t>os.remove()</w:t>
            </w:r>
          </w:p>
        </w:tc>
      </w:tr>
    </w:tbl>
    <w:p w14:paraId="37CD7800" w14:textId="01224DBB" w:rsidR="00685404" w:rsidRPr="00DE3F0C" w:rsidRDefault="00000000" w:rsidP="00DE3F0C">
      <w:r w:rsidRPr="00685404">
        <w:pict w14:anchorId="3DB92812">
          <v:rect id="_x0000_i1033" style="width:0;height:1.5pt" o:hralign="center" o:hrstd="t" o:hr="t"/>
        </w:pict>
      </w:r>
    </w:p>
    <w:p w14:paraId="488D2F41" w14:textId="77777777" w:rsidR="00DE3F0C" w:rsidRDefault="00DE3F0C">
      <w:pPr>
        <w:pStyle w:val="FirstParagraph"/>
        <w:rPr>
          <w:b/>
          <w:bCs/>
        </w:rPr>
      </w:pPr>
    </w:p>
    <w:p w14:paraId="0FDF9A9A" w14:textId="77777777" w:rsidR="00DE3F0C" w:rsidRDefault="00DE3F0C">
      <w:pPr>
        <w:pStyle w:val="FirstParagraph"/>
        <w:rPr>
          <w:b/>
          <w:bCs/>
        </w:rPr>
      </w:pPr>
    </w:p>
    <w:p w14:paraId="1DE0AADD" w14:textId="77777777" w:rsidR="00BF4426" w:rsidRDefault="00BF4426">
      <w:pPr>
        <w:pStyle w:val="FirstParagraph"/>
        <w:rPr>
          <w:b/>
          <w:bCs/>
          <w:sz w:val="28"/>
          <w:szCs w:val="28"/>
        </w:rPr>
      </w:pPr>
    </w:p>
    <w:p w14:paraId="4C257C30" w14:textId="77777777" w:rsidR="00BF4426" w:rsidRDefault="00BF4426">
      <w:pPr>
        <w:pStyle w:val="FirstParagraph"/>
        <w:rPr>
          <w:b/>
          <w:bCs/>
          <w:sz w:val="28"/>
          <w:szCs w:val="28"/>
        </w:rPr>
      </w:pPr>
    </w:p>
    <w:p w14:paraId="292C4473" w14:textId="21D38F19" w:rsidR="00847E8F" w:rsidRPr="00BF4426" w:rsidRDefault="00000000">
      <w:pPr>
        <w:pStyle w:val="FirstParagraph"/>
      </w:pPr>
      <w:r w:rsidRPr="00BF4426">
        <w:rPr>
          <w:b/>
          <w:bCs/>
        </w:rPr>
        <w:lastRenderedPageBreak/>
        <w:t xml:space="preserve">Screenshots and Visual Flow </w:t>
      </w:r>
    </w:p>
    <w:p w14:paraId="37FD1649" w14:textId="633E2533" w:rsidR="00685404" w:rsidRPr="00685404" w:rsidRDefault="00685404" w:rsidP="00685404">
      <w:pPr>
        <w:pStyle w:val="Compact"/>
        <w:numPr>
          <w:ilvl w:val="0"/>
          <w:numId w:val="8"/>
        </w:numPr>
      </w:pPr>
      <w:r w:rsidRPr="00685404">
        <w:drawing>
          <wp:anchor distT="0" distB="0" distL="114300" distR="114300" simplePos="0" relativeHeight="251654656" behindDoc="0" locked="0" layoutInCell="1" allowOverlap="1" wp14:anchorId="65237698" wp14:editId="357218CC">
            <wp:simplePos x="0" y="0"/>
            <wp:positionH relativeFrom="column">
              <wp:posOffset>0</wp:posOffset>
            </wp:positionH>
            <wp:positionV relativeFrom="paragraph">
              <wp:posOffset>376555</wp:posOffset>
            </wp:positionV>
            <wp:extent cx="5943600" cy="2912110"/>
            <wp:effectExtent l="0" t="0" r="0" b="0"/>
            <wp:wrapSquare wrapText="bothSides"/>
            <wp:docPr id="867028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028600"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912110"/>
                    </a:xfrm>
                    <a:prstGeom prst="rect">
                      <a:avLst/>
                    </a:prstGeom>
                  </pic:spPr>
                </pic:pic>
              </a:graphicData>
            </a:graphic>
            <wp14:sizeRelH relativeFrom="margin">
              <wp14:pctWidth>0</wp14:pctWidth>
            </wp14:sizeRelH>
            <wp14:sizeRelV relativeFrom="margin">
              <wp14:pctHeight>0</wp14:pctHeight>
            </wp14:sizeRelV>
          </wp:anchor>
        </w:drawing>
      </w:r>
      <w:r w:rsidR="00000000" w:rsidRPr="00685404">
        <w:rPr>
          <w:b/>
          <w:bCs/>
        </w:rPr>
        <w:t>Login Page</w:t>
      </w:r>
      <w:r w:rsidR="00000000" w:rsidRPr="00685404">
        <w:t xml:space="preserve"> – Secure password-based entr</w:t>
      </w:r>
      <w:r w:rsidRPr="00685404">
        <w:t>y.</w:t>
      </w:r>
    </w:p>
    <w:p w14:paraId="339E03DF" w14:textId="4E1CACB7" w:rsidR="00685404" w:rsidRPr="00685404" w:rsidRDefault="00685404" w:rsidP="00685404">
      <w:pPr>
        <w:pStyle w:val="Compact"/>
        <w:ind w:left="720"/>
      </w:pPr>
    </w:p>
    <w:p w14:paraId="65286D2B" w14:textId="77777777" w:rsidR="00685404" w:rsidRPr="00685404" w:rsidRDefault="00685404" w:rsidP="00BF4426">
      <w:pPr>
        <w:pStyle w:val="Compact"/>
      </w:pPr>
    </w:p>
    <w:p w14:paraId="62EDC821" w14:textId="5BDBAF58" w:rsidR="00BF4426" w:rsidRDefault="00000000" w:rsidP="00BF4426">
      <w:pPr>
        <w:pStyle w:val="Compact"/>
        <w:numPr>
          <w:ilvl w:val="0"/>
          <w:numId w:val="8"/>
        </w:numPr>
      </w:pPr>
      <w:r w:rsidRPr="00685404">
        <w:rPr>
          <w:b/>
          <w:bCs/>
        </w:rPr>
        <w:t>PDF Upload + Chat UI</w:t>
      </w:r>
      <w:r w:rsidRPr="00685404">
        <w:t xml:space="preserve"> – Clean center layout with chat boxes</w:t>
      </w:r>
    </w:p>
    <w:p w14:paraId="3181248E" w14:textId="77777777" w:rsidR="00BF4426" w:rsidRPr="00685404" w:rsidRDefault="00BF4426" w:rsidP="00BF4426">
      <w:pPr>
        <w:pStyle w:val="Compact"/>
        <w:ind w:left="720"/>
      </w:pPr>
    </w:p>
    <w:p w14:paraId="3CE483BE" w14:textId="41AC0FA7" w:rsidR="00685404" w:rsidRPr="00685404" w:rsidRDefault="00685404" w:rsidP="00685404">
      <w:pPr>
        <w:pStyle w:val="Compact"/>
      </w:pPr>
      <w:r w:rsidRPr="00685404">
        <w:drawing>
          <wp:inline distT="0" distB="0" distL="0" distR="0" wp14:anchorId="00E144E6" wp14:editId="0144A938">
            <wp:extent cx="5901267" cy="3775414"/>
            <wp:effectExtent l="0" t="0" r="0" b="0"/>
            <wp:docPr id="1974284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284594" name=""/>
                    <pic:cNvPicPr/>
                  </pic:nvPicPr>
                  <pic:blipFill>
                    <a:blip r:embed="rId7"/>
                    <a:stretch>
                      <a:fillRect/>
                    </a:stretch>
                  </pic:blipFill>
                  <pic:spPr>
                    <a:xfrm>
                      <a:off x="0" y="0"/>
                      <a:ext cx="5990596" cy="3832563"/>
                    </a:xfrm>
                    <a:prstGeom prst="rect">
                      <a:avLst/>
                    </a:prstGeom>
                  </pic:spPr>
                </pic:pic>
              </a:graphicData>
            </a:graphic>
          </wp:inline>
        </w:drawing>
      </w:r>
    </w:p>
    <w:p w14:paraId="65FD482E" w14:textId="77777777" w:rsidR="00685404" w:rsidRPr="00685404" w:rsidRDefault="00685404" w:rsidP="00685404">
      <w:pPr>
        <w:pStyle w:val="Compact"/>
      </w:pPr>
    </w:p>
    <w:p w14:paraId="4EC96214" w14:textId="6C71D638" w:rsidR="00685404" w:rsidRPr="00685404" w:rsidRDefault="0097016B" w:rsidP="00685404">
      <w:pPr>
        <w:pStyle w:val="Compact"/>
        <w:numPr>
          <w:ilvl w:val="0"/>
          <w:numId w:val="8"/>
        </w:numPr>
      </w:pPr>
      <w:r w:rsidRPr="00BF4426">
        <w:rPr>
          <w:sz w:val="28"/>
          <w:szCs w:val="28"/>
        </w:rPr>
        <w:drawing>
          <wp:anchor distT="0" distB="0" distL="114300" distR="114300" simplePos="0" relativeHeight="251659776" behindDoc="0" locked="0" layoutInCell="1" allowOverlap="1" wp14:anchorId="5927C564" wp14:editId="266345DB">
            <wp:simplePos x="0" y="0"/>
            <wp:positionH relativeFrom="column">
              <wp:posOffset>0</wp:posOffset>
            </wp:positionH>
            <wp:positionV relativeFrom="paragraph">
              <wp:posOffset>400685</wp:posOffset>
            </wp:positionV>
            <wp:extent cx="5943600" cy="3039110"/>
            <wp:effectExtent l="0" t="0" r="0" b="0"/>
            <wp:wrapSquare wrapText="bothSides"/>
            <wp:docPr id="61901625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016256" name="Picture 1" descr="A screenshot of a computer&#10;&#10;AI-generated content may be incorrect."/>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39110"/>
                    </a:xfrm>
                    <a:prstGeom prst="rect">
                      <a:avLst/>
                    </a:prstGeom>
                  </pic:spPr>
                </pic:pic>
              </a:graphicData>
            </a:graphic>
            <wp14:sizeRelH relativeFrom="margin">
              <wp14:pctWidth>0</wp14:pctWidth>
            </wp14:sizeRelH>
            <wp14:sizeRelV relativeFrom="margin">
              <wp14:pctHeight>0</wp14:pctHeight>
            </wp14:sizeRelV>
          </wp:anchor>
        </w:drawing>
      </w:r>
      <w:r w:rsidR="00000000" w:rsidRPr="00BF4426">
        <w:rPr>
          <w:b/>
          <w:bCs/>
          <w:sz w:val="28"/>
          <w:szCs w:val="28"/>
        </w:rPr>
        <w:t>Sidebar</w:t>
      </w:r>
      <w:r w:rsidR="00000000" w:rsidRPr="00685404">
        <w:t xml:space="preserve"> – New Chat + Export Chat option</w:t>
      </w:r>
    </w:p>
    <w:p w14:paraId="5FB55EBE" w14:textId="55DF23EB" w:rsidR="00685404" w:rsidRPr="00685404" w:rsidRDefault="00685404" w:rsidP="00685404">
      <w:pPr>
        <w:pStyle w:val="Compact"/>
        <w:ind w:left="720"/>
        <w:rPr>
          <w:b/>
          <w:bCs/>
        </w:rPr>
      </w:pPr>
    </w:p>
    <w:p w14:paraId="4CA77FBC" w14:textId="449771C2" w:rsidR="00685404" w:rsidRPr="00685404" w:rsidRDefault="00685404" w:rsidP="00685404">
      <w:pPr>
        <w:pStyle w:val="Compact"/>
        <w:ind w:left="720"/>
      </w:pPr>
    </w:p>
    <w:p w14:paraId="6C3D4DE5" w14:textId="211EB7AD" w:rsidR="00847E8F" w:rsidRPr="00685404" w:rsidRDefault="00000000" w:rsidP="00685404">
      <w:pPr>
        <w:pStyle w:val="Compact"/>
        <w:numPr>
          <w:ilvl w:val="0"/>
          <w:numId w:val="8"/>
        </w:numPr>
      </w:pPr>
      <w:r w:rsidRPr="00BF4426">
        <w:rPr>
          <w:b/>
          <w:bCs/>
          <w:sz w:val="28"/>
          <w:szCs w:val="28"/>
        </w:rPr>
        <w:t>Fallback Mode</w:t>
      </w:r>
      <w:r w:rsidRPr="00685404">
        <w:t xml:space="preserve"> – General query box if no PDFs uploaded.</w:t>
      </w:r>
    </w:p>
    <w:p w14:paraId="7391BC2A" w14:textId="5ED2F699" w:rsidR="00685404" w:rsidRPr="00DE3F0C" w:rsidRDefault="00685404" w:rsidP="00DE3F0C">
      <w:pPr>
        <w:pStyle w:val="Compact"/>
        <w:ind w:left="720"/>
        <w:rPr>
          <w:b/>
          <w:bCs/>
        </w:rPr>
      </w:pPr>
      <w:r w:rsidRPr="00685404">
        <w:drawing>
          <wp:anchor distT="0" distB="0" distL="114300" distR="114300" simplePos="0" relativeHeight="251663872" behindDoc="0" locked="0" layoutInCell="1" allowOverlap="1" wp14:anchorId="0F71A4F1" wp14:editId="40E5D94E">
            <wp:simplePos x="0" y="0"/>
            <wp:positionH relativeFrom="column">
              <wp:posOffset>0</wp:posOffset>
            </wp:positionH>
            <wp:positionV relativeFrom="paragraph">
              <wp:posOffset>256540</wp:posOffset>
            </wp:positionV>
            <wp:extent cx="5942965" cy="3606800"/>
            <wp:effectExtent l="0" t="0" r="0" b="0"/>
            <wp:wrapSquare wrapText="bothSides"/>
            <wp:docPr id="490511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511862" name=""/>
                    <pic:cNvPicPr/>
                  </pic:nvPicPr>
                  <pic:blipFill>
                    <a:blip r:embed="rId9">
                      <a:extLst>
                        <a:ext uri="{28A0092B-C50C-407E-A947-70E740481C1C}">
                          <a14:useLocalDpi xmlns:a14="http://schemas.microsoft.com/office/drawing/2010/main" val="0"/>
                        </a:ext>
                      </a:extLst>
                    </a:blip>
                    <a:stretch>
                      <a:fillRect/>
                    </a:stretch>
                  </pic:blipFill>
                  <pic:spPr>
                    <a:xfrm>
                      <a:off x="0" y="0"/>
                      <a:ext cx="5942965" cy="3606800"/>
                    </a:xfrm>
                    <a:prstGeom prst="rect">
                      <a:avLst/>
                    </a:prstGeom>
                  </pic:spPr>
                </pic:pic>
              </a:graphicData>
            </a:graphic>
            <wp14:sizeRelH relativeFrom="margin">
              <wp14:pctWidth>0</wp14:pctWidth>
            </wp14:sizeRelH>
            <wp14:sizeRelV relativeFrom="margin">
              <wp14:pctHeight>0</wp14:pctHeight>
            </wp14:sizeRelV>
          </wp:anchor>
        </w:drawing>
      </w:r>
    </w:p>
    <w:p w14:paraId="1589F78F" w14:textId="0D10FF3B" w:rsidR="00685404" w:rsidRPr="00DE3F0C" w:rsidRDefault="00000000" w:rsidP="00DE3F0C">
      <w:r w:rsidRPr="00685404">
        <w:lastRenderedPageBreak/>
        <w:pict w14:anchorId="03432278">
          <v:rect id="_x0000_i1034" style="width:0;height:1.5pt" o:hralign="center" o:hrstd="t" o:hr="t"/>
        </w:pict>
      </w:r>
    </w:p>
    <w:p w14:paraId="0ECDA55C" w14:textId="77777777" w:rsidR="00685404" w:rsidRPr="00BF4426" w:rsidRDefault="00685404">
      <w:pPr>
        <w:pStyle w:val="FirstParagraph"/>
        <w:rPr>
          <w:b/>
          <w:bCs/>
          <w:sz w:val="28"/>
          <w:szCs w:val="28"/>
        </w:rPr>
      </w:pPr>
    </w:p>
    <w:p w14:paraId="313E07A3" w14:textId="17CC633A" w:rsidR="00847E8F" w:rsidRPr="00BF4426" w:rsidRDefault="00000000">
      <w:pPr>
        <w:pStyle w:val="FirstParagraph"/>
        <w:rPr>
          <w:b/>
          <w:bCs/>
          <w:sz w:val="28"/>
          <w:szCs w:val="28"/>
        </w:rPr>
      </w:pPr>
      <w:r w:rsidRPr="00BF4426">
        <w:rPr>
          <w:b/>
          <w:bCs/>
          <w:sz w:val="28"/>
          <w:szCs w:val="28"/>
        </w:rPr>
        <w:t>Conclusion &amp; Future Scope</w:t>
      </w:r>
      <w:r w:rsidR="00685404" w:rsidRPr="00BF4426">
        <w:rPr>
          <w:b/>
          <w:bCs/>
          <w:sz w:val="28"/>
          <w:szCs w:val="28"/>
        </w:rPr>
        <w:t>:</w:t>
      </w:r>
    </w:p>
    <w:p w14:paraId="3AD2D1B7" w14:textId="77777777" w:rsidR="00685404" w:rsidRPr="00685404" w:rsidRDefault="00685404" w:rsidP="00685404">
      <w:pPr>
        <w:pStyle w:val="BodyText"/>
      </w:pPr>
    </w:p>
    <w:p w14:paraId="33B7D8F3" w14:textId="77777777" w:rsidR="00847E8F" w:rsidRPr="00685404" w:rsidRDefault="00000000" w:rsidP="00797B8B">
      <w:pPr>
        <w:pStyle w:val="BodyText"/>
        <w:spacing w:line="360" w:lineRule="auto"/>
      </w:pPr>
      <w:r w:rsidRPr="00685404">
        <w:t>This chatbot system showcases how advanced LLMs and vector stores can be integrated into real-world enterprise use cases such as pharmaceutical compliance. It automates document reading and regulatory question answering with reliability and precision.</w:t>
      </w:r>
    </w:p>
    <w:p w14:paraId="4B674494" w14:textId="7540E5B3" w:rsidR="00797B8B" w:rsidRPr="00685404" w:rsidRDefault="00797B8B" w:rsidP="00797B8B">
      <w:pPr>
        <w:pStyle w:val="BodyText"/>
        <w:spacing w:line="360" w:lineRule="auto"/>
      </w:pPr>
      <w:r w:rsidRPr="00685404">
        <w:t>This project demonstrates the potential of combining large language models with retrieval-augmented generation (RAG) pipelines in highly regulated domains like pharmaceuticals. By automating information access from regulatory documents, the chatbot improves operational efficiency, reduces compliance errors, and supports internal audit readiness. Through thoughtful design, robust architecture, and strict response validation, the chatbot ensures trustworthy outputs suitable for real-world enterprise deployment. The work sets a strong foundation for further enhancements such as document source mapping, accuracy scoring, and scanned document support in future iterations.</w:t>
      </w:r>
    </w:p>
    <w:p w14:paraId="7B57C89A" w14:textId="77777777" w:rsidR="00685404" w:rsidRDefault="00685404" w:rsidP="00495995">
      <w:pPr>
        <w:pStyle w:val="BodyText"/>
        <w:spacing w:line="360" w:lineRule="auto"/>
        <w:rPr>
          <w:b/>
          <w:bCs/>
        </w:rPr>
      </w:pPr>
    </w:p>
    <w:p w14:paraId="5C6489DE" w14:textId="10E6A515" w:rsidR="00685404" w:rsidRPr="00BF4426" w:rsidRDefault="00000000" w:rsidP="00495995">
      <w:pPr>
        <w:pStyle w:val="BodyText"/>
        <w:spacing w:line="360" w:lineRule="auto"/>
        <w:rPr>
          <w:b/>
          <w:bCs/>
          <w:sz w:val="28"/>
          <w:szCs w:val="28"/>
        </w:rPr>
      </w:pPr>
      <w:r w:rsidRPr="00BF4426">
        <w:rPr>
          <w:b/>
          <w:bCs/>
          <w:sz w:val="28"/>
          <w:szCs w:val="28"/>
        </w:rPr>
        <w:t>Future Enhancements:</w:t>
      </w:r>
    </w:p>
    <w:p w14:paraId="3B98FCA3" w14:textId="650A6F81" w:rsidR="00495995" w:rsidRPr="00685404" w:rsidRDefault="00000000" w:rsidP="00495995">
      <w:pPr>
        <w:pStyle w:val="BodyText"/>
        <w:spacing w:line="360" w:lineRule="auto"/>
      </w:pPr>
      <w:r w:rsidRPr="00685404">
        <w:t xml:space="preserve"> - Add OCR for scanned PDFs.</w:t>
      </w:r>
    </w:p>
    <w:p w14:paraId="402E1EB1" w14:textId="77777777" w:rsidR="00495995" w:rsidRPr="00685404" w:rsidRDefault="00000000" w:rsidP="00495995">
      <w:pPr>
        <w:pStyle w:val="BodyText"/>
        <w:spacing w:line="360" w:lineRule="auto"/>
      </w:pPr>
      <w:r w:rsidRPr="00685404">
        <w:t xml:space="preserve"> - Add long-term memory and session persistence. </w:t>
      </w:r>
    </w:p>
    <w:p w14:paraId="2174B657" w14:textId="77777777" w:rsidR="00495995" w:rsidRPr="00685404" w:rsidRDefault="00000000" w:rsidP="00495995">
      <w:pPr>
        <w:pStyle w:val="BodyText"/>
        <w:spacing w:line="360" w:lineRule="auto"/>
      </w:pPr>
      <w:r w:rsidRPr="00685404">
        <w:t>- Create document source highlighting in answers.</w:t>
      </w:r>
    </w:p>
    <w:p w14:paraId="2F0AA8DC" w14:textId="7E0B390C" w:rsidR="00847E8F" w:rsidRPr="00685404" w:rsidRDefault="00000000" w:rsidP="00495995">
      <w:pPr>
        <w:pStyle w:val="BodyText"/>
        <w:spacing w:line="360" w:lineRule="auto"/>
      </w:pPr>
      <w:r w:rsidRPr="00685404">
        <w:t xml:space="preserve"> - Build response accuracy scoring for QA testing.</w:t>
      </w:r>
    </w:p>
    <w:p w14:paraId="7FCCEFBF" w14:textId="77777777" w:rsidR="00DE3F0C" w:rsidRDefault="00000000" w:rsidP="00DE3F0C">
      <w:r w:rsidRPr="00685404">
        <w:pict w14:anchorId="418E0699">
          <v:rect id="_x0000_i1035" style="width:0;height:1.5pt" o:hralign="center" o:bullet="t" o:hrstd="t" o:hr="t"/>
        </w:pict>
      </w:r>
    </w:p>
    <w:p w14:paraId="2D698C33" w14:textId="45343B1F" w:rsidR="00DE3F0C" w:rsidRPr="00BF4426" w:rsidRDefault="00685404" w:rsidP="00DE3F0C">
      <w:pPr>
        <w:rPr>
          <w:b/>
          <w:bCs/>
          <w:sz w:val="28"/>
          <w:szCs w:val="28"/>
        </w:rPr>
      </w:pPr>
      <w:r w:rsidRPr="00BF4426">
        <w:rPr>
          <w:b/>
          <w:bCs/>
          <w:sz w:val="28"/>
          <w:szCs w:val="28"/>
        </w:rPr>
        <w:t>Thank you.</w:t>
      </w:r>
    </w:p>
    <w:p w14:paraId="6DD61887" w14:textId="61163E86" w:rsidR="00847E8F" w:rsidRPr="00BF4426" w:rsidRDefault="00000000" w:rsidP="00DE3F0C">
      <w:pPr>
        <w:rPr>
          <w:sz w:val="28"/>
          <w:szCs w:val="28"/>
        </w:rPr>
      </w:pPr>
      <w:r w:rsidRPr="00BF4426">
        <w:rPr>
          <w:b/>
          <w:bCs/>
          <w:sz w:val="28"/>
          <w:szCs w:val="28"/>
        </w:rPr>
        <w:t>End of Report</w:t>
      </w:r>
      <w:r w:rsidR="00685404" w:rsidRPr="00BF4426">
        <w:rPr>
          <w:b/>
          <w:bCs/>
          <w:sz w:val="28"/>
          <w:szCs w:val="28"/>
        </w:rPr>
        <w:t>.</w:t>
      </w:r>
    </w:p>
    <w:sectPr w:rsidR="00847E8F" w:rsidRPr="00BF442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9047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18A30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0B4AB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7BE619A"/>
    <w:multiLevelType w:val="multilevel"/>
    <w:tmpl w:val="57082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03758631">
    <w:abstractNumId w:val="0"/>
  </w:num>
  <w:num w:numId="2" w16cid:durableId="432635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14806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7940852">
    <w:abstractNumId w:val="1"/>
  </w:num>
  <w:num w:numId="5" w16cid:durableId="1988703742">
    <w:abstractNumId w:val="1"/>
  </w:num>
  <w:num w:numId="6" w16cid:durableId="755635674">
    <w:abstractNumId w:val="1"/>
  </w:num>
  <w:num w:numId="7" w16cid:durableId="1565330234">
    <w:abstractNumId w:val="1"/>
  </w:num>
  <w:num w:numId="8" w16cid:durableId="4470443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04204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47E8F"/>
    <w:rsid w:val="00204720"/>
    <w:rsid w:val="00495995"/>
    <w:rsid w:val="0055135A"/>
    <w:rsid w:val="00677396"/>
    <w:rsid w:val="00685404"/>
    <w:rsid w:val="00797B8B"/>
    <w:rsid w:val="00847E8F"/>
    <w:rsid w:val="0097016B"/>
    <w:rsid w:val="00BF4426"/>
    <w:rsid w:val="00CE1654"/>
    <w:rsid w:val="00DC7215"/>
    <w:rsid w:val="00DE3F0C"/>
    <w:rsid w:val="00E11E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E53928"/>
  <w15:docId w15:val="{A3624C05-5898-4DA3-B829-583A0DE0DE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576269">
      <w:bodyDiv w:val="1"/>
      <w:marLeft w:val="0"/>
      <w:marRight w:val="0"/>
      <w:marTop w:val="0"/>
      <w:marBottom w:val="0"/>
      <w:divBdr>
        <w:top w:val="none" w:sz="0" w:space="0" w:color="auto"/>
        <w:left w:val="none" w:sz="0" w:space="0" w:color="auto"/>
        <w:bottom w:val="none" w:sz="0" w:space="0" w:color="auto"/>
        <w:right w:val="none" w:sz="0" w:space="0" w:color="auto"/>
      </w:divBdr>
    </w:div>
    <w:div w:id="951475766">
      <w:bodyDiv w:val="1"/>
      <w:marLeft w:val="0"/>
      <w:marRight w:val="0"/>
      <w:marTop w:val="0"/>
      <w:marBottom w:val="0"/>
      <w:divBdr>
        <w:top w:val="none" w:sz="0" w:space="0" w:color="auto"/>
        <w:left w:val="none" w:sz="0" w:space="0" w:color="auto"/>
        <w:bottom w:val="none" w:sz="0" w:space="0" w:color="auto"/>
        <w:right w:val="none" w:sz="0" w:space="0" w:color="auto"/>
      </w:divBdr>
    </w:div>
    <w:div w:id="1054350136">
      <w:bodyDiv w:val="1"/>
      <w:marLeft w:val="0"/>
      <w:marRight w:val="0"/>
      <w:marTop w:val="0"/>
      <w:marBottom w:val="0"/>
      <w:divBdr>
        <w:top w:val="none" w:sz="0" w:space="0" w:color="auto"/>
        <w:left w:val="none" w:sz="0" w:space="0" w:color="auto"/>
        <w:bottom w:val="none" w:sz="0" w:space="0" w:color="auto"/>
        <w:right w:val="none" w:sz="0" w:space="0" w:color="auto"/>
      </w:divBdr>
    </w:div>
    <w:div w:id="1274359295">
      <w:bodyDiv w:val="1"/>
      <w:marLeft w:val="0"/>
      <w:marRight w:val="0"/>
      <w:marTop w:val="0"/>
      <w:marBottom w:val="0"/>
      <w:divBdr>
        <w:top w:val="none" w:sz="0" w:space="0" w:color="auto"/>
        <w:left w:val="none" w:sz="0" w:space="0" w:color="auto"/>
        <w:bottom w:val="none" w:sz="0" w:space="0" w:color="auto"/>
        <w:right w:val="none" w:sz="0" w:space="0" w:color="auto"/>
      </w:divBdr>
    </w:div>
    <w:div w:id="1826971310">
      <w:bodyDiv w:val="1"/>
      <w:marLeft w:val="0"/>
      <w:marRight w:val="0"/>
      <w:marTop w:val="0"/>
      <w:marBottom w:val="0"/>
      <w:divBdr>
        <w:top w:val="none" w:sz="0" w:space="0" w:color="auto"/>
        <w:left w:val="none" w:sz="0" w:space="0" w:color="auto"/>
        <w:bottom w:val="none" w:sz="0" w:space="0" w:color="auto"/>
        <w:right w:val="none" w:sz="0" w:space="0" w:color="auto"/>
      </w:divBdr>
    </w:div>
    <w:div w:id="20260110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D63928-3914-4455-8908-E9BEEA19F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8</Pages>
  <Words>1126</Words>
  <Characters>641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TECH-036-2023-24] TVISHA SHETTY</cp:lastModifiedBy>
  <cp:revision>8</cp:revision>
  <dcterms:created xsi:type="dcterms:W3CDTF">2025-06-23T04:51:00Z</dcterms:created>
  <dcterms:modified xsi:type="dcterms:W3CDTF">2025-06-23T05:43:00Z</dcterms:modified>
</cp:coreProperties>
</file>